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176523" w14:textId="53E3451F" w:rsidR="000D1C54" w:rsidRPr="003A4BF6" w:rsidRDefault="00B72C41" w:rsidP="000D1C54">
      <w:pPr>
        <w:widowControl/>
        <w:wordWrap/>
        <w:autoSpaceDE/>
        <w:autoSpaceDN/>
        <w:spacing w:line="480" w:lineRule="auto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r w:rsidRPr="00E5054D">
        <w:rPr>
          <w:rFonts w:ascii="Times New Roman" w:hAnsi="Times New Roman" w:cs="Times New Roman"/>
          <w:b/>
          <w:sz w:val="24"/>
          <w:szCs w:val="24"/>
          <w:lang w:val="en-GB"/>
        </w:rPr>
        <w:t>Table 2.</w:t>
      </w:r>
      <w:r w:rsidRPr="00E5054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D1C54" w:rsidRPr="000D1C54">
        <w:rPr>
          <w:rFonts w:ascii="Times New Roman" w:hAnsi="Times New Roman" w:cs="Times New Roman"/>
          <w:sz w:val="24"/>
          <w:szCs w:val="24"/>
          <w:lang w:val="en-GB"/>
        </w:rPr>
        <w:t>First four moments of random flux error (</w:t>
      </w:r>
      <w:r w:rsidR="000D1C54" w:rsidRPr="000D1C54">
        <w:rPr>
          <w:rFonts w:ascii="Times New Roman" w:hAnsi="Times New Roman" w:cs="Times New Roman"/>
          <w:i/>
          <w:sz w:val="24"/>
          <w:szCs w:val="24"/>
          <w:lang w:val="en-GB"/>
        </w:rPr>
        <w:sym w:font="Symbol" w:char="F065"/>
      </w:r>
      <w:r w:rsidR="000D1C54" w:rsidRPr="000D1C54">
        <w:rPr>
          <w:rFonts w:ascii="Times New Roman" w:hAnsi="Times New Roman" w:cs="Times New Roman"/>
          <w:sz w:val="24"/>
          <w:szCs w:val="24"/>
          <w:lang w:val="en-GB"/>
        </w:rPr>
        <w:t xml:space="preserve">) for </w:t>
      </w:r>
      <w:r w:rsidR="000D1C54" w:rsidRPr="000D1C54">
        <w:rPr>
          <w:rFonts w:ascii="Times New Roman" w:hAnsi="Times New Roman" w:cs="Times New Roman"/>
          <w:i/>
          <w:sz w:val="24"/>
          <w:szCs w:val="24"/>
          <w:lang w:val="en-GB"/>
        </w:rPr>
        <w:t>Q</w:t>
      </w:r>
      <w:r w:rsidR="000D1C54" w:rsidRPr="000D1C54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H</w:t>
      </w:r>
      <w:r w:rsidR="000D1C54" w:rsidRPr="000D1C5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0D1C54" w:rsidRPr="000D1C54">
        <w:rPr>
          <w:rFonts w:ascii="Times New Roman" w:hAnsi="Times New Roman" w:cs="Times New Roman"/>
          <w:i/>
          <w:sz w:val="24"/>
          <w:szCs w:val="24"/>
          <w:lang w:val="en-GB"/>
        </w:rPr>
        <w:t>Q</w:t>
      </w:r>
      <w:r w:rsidR="000D1C54" w:rsidRPr="000D1C54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E</w:t>
      </w:r>
      <w:r w:rsidR="000D1C54" w:rsidRPr="000D1C54">
        <w:rPr>
          <w:rFonts w:ascii="Times New Roman" w:hAnsi="Times New Roman" w:cs="Times New Roman"/>
          <w:sz w:val="24"/>
          <w:szCs w:val="24"/>
          <w:lang w:val="en-GB"/>
        </w:rPr>
        <w:t xml:space="preserve">, and </w:t>
      </w:r>
      <w:r w:rsidR="000D1C54" w:rsidRPr="000D1C54">
        <w:rPr>
          <w:rFonts w:ascii="Times New Roman" w:hAnsi="Times New Roman" w:cs="Times New Roman"/>
          <w:i/>
          <w:sz w:val="24"/>
          <w:szCs w:val="24"/>
          <w:lang w:val="en-GB"/>
        </w:rPr>
        <w:t>F</w:t>
      </w:r>
      <w:r w:rsidR="000D1C54" w:rsidRPr="000D1C54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C</w:t>
      </w:r>
      <w:r w:rsidR="000D1C54" w:rsidRPr="000D1C54">
        <w:rPr>
          <w:rFonts w:ascii="Times New Roman" w:hAnsi="Times New Roman" w:cs="Times New Roman"/>
          <w:sz w:val="24"/>
          <w:szCs w:val="24"/>
          <w:lang w:val="en-GB"/>
        </w:rPr>
        <w:t>, and the linear relationship (Figs. 6d–f) between random flux error CO</w:t>
      </w:r>
      <w:r w:rsidR="000D1C54" w:rsidRPr="000D1C54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  <w:r w:rsidR="000D1C54" w:rsidRPr="000D1C54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gramStart"/>
      <w:r w:rsidR="000D1C54" w:rsidRPr="000D1C54">
        <w:rPr>
          <w:rFonts w:ascii="Times New Roman" w:hAnsi="Times New Roman" w:cs="Times New Roman"/>
          <w:i/>
          <w:sz w:val="24"/>
          <w:szCs w:val="24"/>
          <w:lang w:val="en-GB"/>
        </w:rPr>
        <w:t>σ</w:t>
      </w:r>
      <w:r w:rsidR="000D1C54" w:rsidRPr="000D1C54">
        <w:rPr>
          <w:rFonts w:ascii="Times New Roman" w:hAnsi="Times New Roman" w:cs="Times New Roman"/>
          <w:sz w:val="24"/>
          <w:szCs w:val="24"/>
          <w:lang w:val="en-GB"/>
        </w:rPr>
        <w:t>(</w:t>
      </w:r>
      <w:proofErr w:type="gramEnd"/>
      <w:r w:rsidR="000D1C54" w:rsidRPr="000D1C54">
        <w:rPr>
          <w:rFonts w:ascii="Times New Roman" w:hAnsi="Times New Roman" w:cs="Times New Roman"/>
          <w:i/>
          <w:sz w:val="24"/>
          <w:szCs w:val="24"/>
          <w:lang w:val="en-GB"/>
        </w:rPr>
        <w:sym w:font="Symbol" w:char="F065"/>
      </w:r>
      <w:r w:rsidR="000D1C54" w:rsidRPr="000D1C54">
        <w:rPr>
          <w:rFonts w:ascii="Times New Roman" w:hAnsi="Times New Roman" w:cs="Times New Roman"/>
          <w:sz w:val="24"/>
          <w:szCs w:val="24"/>
          <w:lang w:val="en-GB"/>
        </w:rPr>
        <w:t>)) and the magnitude of the measured flux (</w:t>
      </w:r>
      <m:oMath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  <w:lang w:val="en-GB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F</m:t>
            </m:r>
          </m:e>
        </m:acc>
      </m:oMath>
      <w:r w:rsidR="000D1C54" w:rsidRPr="000D1C54">
        <w:rPr>
          <w:rFonts w:ascii="Times New Roman" w:hAnsi="Times New Roman" w:cs="Times New Roman"/>
          <w:sz w:val="24"/>
          <w:szCs w:val="24"/>
          <w:lang w:val="en-GB"/>
        </w:rPr>
        <w:t>). Only data from the south direction (135–315°) are used.</w:t>
      </w:r>
    </w:p>
    <w:tbl>
      <w:tblPr>
        <w:tblStyle w:val="aa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08"/>
        <w:gridCol w:w="860"/>
        <w:gridCol w:w="759"/>
        <w:gridCol w:w="759"/>
        <w:gridCol w:w="760"/>
        <w:gridCol w:w="759"/>
        <w:gridCol w:w="761"/>
        <w:gridCol w:w="760"/>
        <w:gridCol w:w="760"/>
        <w:gridCol w:w="2357"/>
      </w:tblGrid>
      <w:tr w:rsidR="00B72C41" w:rsidRPr="00E5054D" w14:paraId="2E65B83A" w14:textId="77777777" w:rsidTr="00F3717E">
        <w:tc>
          <w:tcPr>
            <w:tcW w:w="708" w:type="dxa"/>
            <w:tcBorders>
              <w:top w:val="nil"/>
              <w:bottom w:val="single" w:sz="4" w:space="0" w:color="auto"/>
            </w:tcBorders>
            <w:vAlign w:val="center"/>
          </w:tcPr>
          <w:p w14:paraId="2E65B83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single" w:sz="4" w:space="0" w:color="auto"/>
            </w:tcBorders>
            <w:vAlign w:val="center"/>
          </w:tcPr>
          <w:p w14:paraId="2E65B831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Season</w:t>
            </w:r>
          </w:p>
        </w:tc>
        <w:tc>
          <w:tcPr>
            <w:tcW w:w="759" w:type="dxa"/>
            <w:tcBorders>
              <w:top w:val="nil"/>
              <w:bottom w:val="single" w:sz="4" w:space="0" w:color="auto"/>
            </w:tcBorders>
            <w:vAlign w:val="center"/>
          </w:tcPr>
          <w:p w14:paraId="2E65B832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  <w:t>n</w:t>
            </w:r>
          </w:p>
        </w:tc>
        <w:tc>
          <w:tcPr>
            <w:tcW w:w="759" w:type="dxa"/>
            <w:tcBorders>
              <w:top w:val="nil"/>
              <w:bottom w:val="single" w:sz="4" w:space="0" w:color="auto"/>
            </w:tcBorders>
            <w:vAlign w:val="center"/>
          </w:tcPr>
          <w:p w14:paraId="2E65B833" w14:textId="77777777" w:rsidR="00B72C41" w:rsidRPr="00E5054D" w:rsidRDefault="007C0496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sz w:val="19"/>
                        <w:szCs w:val="19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9"/>
                        <w:szCs w:val="19"/>
                        <w:lang w:val="en-GB"/>
                      </w:rPr>
                      <m:t>F</m:t>
                    </m:r>
                  </m:e>
                </m:acc>
              </m:oMath>
            </m:oMathPara>
          </w:p>
        </w:tc>
        <w:tc>
          <w:tcPr>
            <w:tcW w:w="760" w:type="dxa"/>
            <w:tcBorders>
              <w:top w:val="nil"/>
              <w:bottom w:val="single" w:sz="4" w:space="0" w:color="auto"/>
            </w:tcBorders>
          </w:tcPr>
          <w:p w14:paraId="2E65B834" w14:textId="77777777" w:rsidR="00B72C41" w:rsidRPr="00E5054D" w:rsidRDefault="007C0496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sz w:val="19"/>
                        <w:szCs w:val="19"/>
                        <w:lang w:val="en-GB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19"/>
                        <w:szCs w:val="19"/>
                        <w:lang w:val="en-GB"/>
                      </w:rPr>
                      <m:t>ϵ</m:t>
                    </m:r>
                  </m:e>
                </m:acc>
              </m:oMath>
            </m:oMathPara>
          </w:p>
        </w:tc>
        <w:tc>
          <w:tcPr>
            <w:tcW w:w="759" w:type="dxa"/>
            <w:tcBorders>
              <w:top w:val="nil"/>
              <w:bottom w:val="single" w:sz="4" w:space="0" w:color="auto"/>
            </w:tcBorders>
            <w:vAlign w:val="center"/>
          </w:tcPr>
          <w:p w14:paraId="2E65B83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  <w:t>σ</w:t>
            </w: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(</w:t>
            </w: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  <w:t>ε</w:t>
            </w: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)</w:t>
            </w:r>
          </w:p>
        </w:tc>
        <w:tc>
          <w:tcPr>
            <w:tcW w:w="761" w:type="dxa"/>
            <w:tcBorders>
              <w:top w:val="nil"/>
              <w:bottom w:val="single" w:sz="4" w:space="0" w:color="auto"/>
            </w:tcBorders>
            <w:vAlign w:val="center"/>
          </w:tcPr>
          <w:p w14:paraId="2E65B836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  <w:t>σ</w:t>
            </w: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(</w:t>
            </w: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  <w:t>ε</w:t>
            </w: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)/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b/>
                      <w:sz w:val="19"/>
                      <w:szCs w:val="19"/>
                      <w:lang w:val="en-GB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19"/>
                      <w:szCs w:val="19"/>
                      <w:lang w:val="en-GB"/>
                    </w:rPr>
                    <m:t>F</m:t>
                  </m:r>
                </m:e>
              </m:acc>
            </m:oMath>
          </w:p>
        </w:tc>
        <w:tc>
          <w:tcPr>
            <w:tcW w:w="760" w:type="dxa"/>
            <w:tcBorders>
              <w:top w:val="nil"/>
              <w:bottom w:val="single" w:sz="4" w:space="0" w:color="auto"/>
            </w:tcBorders>
          </w:tcPr>
          <w:p w14:paraId="2E65B837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Skew</w:t>
            </w:r>
          </w:p>
        </w:tc>
        <w:tc>
          <w:tcPr>
            <w:tcW w:w="760" w:type="dxa"/>
            <w:tcBorders>
              <w:top w:val="nil"/>
              <w:bottom w:val="single" w:sz="4" w:space="0" w:color="auto"/>
            </w:tcBorders>
          </w:tcPr>
          <w:p w14:paraId="2E65B838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Kurt</w:t>
            </w:r>
          </w:p>
        </w:tc>
        <w:tc>
          <w:tcPr>
            <w:tcW w:w="2357" w:type="dxa"/>
            <w:tcBorders>
              <w:top w:val="nil"/>
              <w:bottom w:val="single" w:sz="4" w:space="0" w:color="auto"/>
            </w:tcBorders>
            <w:vAlign w:val="center"/>
          </w:tcPr>
          <w:p w14:paraId="2E65B839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 xml:space="preserve">Scaling at 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b/>
                      <w:sz w:val="19"/>
                      <w:szCs w:val="19"/>
                      <w:lang w:val="en-GB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19"/>
                      <w:szCs w:val="19"/>
                      <w:lang w:val="en-GB"/>
                    </w:rPr>
                    <m:t>F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 w:cs="Times New Roman"/>
                  <w:sz w:val="19"/>
                  <w:szCs w:val="19"/>
                  <w:lang w:val="en-GB"/>
                </w:rPr>
                <m:t>≥0</m:t>
              </m:r>
            </m:oMath>
          </w:p>
        </w:tc>
      </w:tr>
      <w:tr w:rsidR="00B72C41" w:rsidRPr="00E5054D" w14:paraId="2E65B846" w14:textId="77777777" w:rsidTr="00F3717E">
        <w:tc>
          <w:tcPr>
            <w:tcW w:w="708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E65B83B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  <w:t>Q</w:t>
            </w: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vertAlign w:val="subscript"/>
                <w:lang w:val="en-GB"/>
              </w:rPr>
              <w:t>H</w:t>
            </w:r>
          </w:p>
        </w:tc>
        <w:tc>
          <w:tcPr>
            <w:tcW w:w="860" w:type="dxa"/>
            <w:tcBorders>
              <w:top w:val="single" w:sz="4" w:space="0" w:color="auto"/>
              <w:bottom w:val="nil"/>
            </w:tcBorders>
            <w:vAlign w:val="center"/>
          </w:tcPr>
          <w:p w14:paraId="2E65B83C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Total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vAlign w:val="center"/>
          </w:tcPr>
          <w:p w14:paraId="2E65B83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882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vAlign w:val="center"/>
          </w:tcPr>
          <w:p w14:paraId="2E65B83E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59.7</w:t>
            </w:r>
          </w:p>
        </w:tc>
        <w:tc>
          <w:tcPr>
            <w:tcW w:w="760" w:type="dxa"/>
            <w:tcBorders>
              <w:top w:val="single" w:sz="4" w:space="0" w:color="auto"/>
              <w:bottom w:val="nil"/>
            </w:tcBorders>
          </w:tcPr>
          <w:p w14:paraId="2E65B83F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0.9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vAlign w:val="center"/>
          </w:tcPr>
          <w:p w14:paraId="2E65B84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16.4</w:t>
            </w:r>
          </w:p>
        </w:tc>
        <w:tc>
          <w:tcPr>
            <w:tcW w:w="761" w:type="dxa"/>
            <w:tcBorders>
              <w:top w:val="single" w:sz="4" w:space="0" w:color="auto"/>
              <w:bottom w:val="nil"/>
            </w:tcBorders>
            <w:vAlign w:val="center"/>
          </w:tcPr>
          <w:p w14:paraId="2E65B841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 xml:space="preserve">0.28 </w:t>
            </w:r>
          </w:p>
        </w:tc>
        <w:tc>
          <w:tcPr>
            <w:tcW w:w="760" w:type="dxa"/>
            <w:vMerge w:val="restart"/>
            <w:tcBorders>
              <w:top w:val="single" w:sz="4" w:space="0" w:color="auto"/>
            </w:tcBorders>
            <w:vAlign w:val="center"/>
          </w:tcPr>
          <w:p w14:paraId="2E65B842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0.3</w:t>
            </w:r>
          </w:p>
        </w:tc>
        <w:tc>
          <w:tcPr>
            <w:tcW w:w="760" w:type="dxa"/>
            <w:vMerge w:val="restart"/>
            <w:tcBorders>
              <w:top w:val="single" w:sz="4" w:space="0" w:color="auto"/>
            </w:tcBorders>
            <w:vAlign w:val="center"/>
          </w:tcPr>
          <w:p w14:paraId="2E65B843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5.8</w:t>
            </w:r>
          </w:p>
        </w:tc>
        <w:tc>
          <w:tcPr>
            <w:tcW w:w="2357" w:type="dxa"/>
            <w:vMerge w:val="restart"/>
            <w:tcBorders>
              <w:top w:val="single" w:sz="4" w:space="0" w:color="auto"/>
            </w:tcBorders>
            <w:vAlign w:val="center"/>
          </w:tcPr>
          <w:p w14:paraId="2E65B844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i/>
                <w:sz w:val="19"/>
                <w:szCs w:val="19"/>
                <w:vertAlign w:val="subscript"/>
                <w:lang w:val="en-GB"/>
              </w:rPr>
            </w:pP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σ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(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ε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) = 15.16 + 0.11</w:t>
            </w:r>
            <w:r w:rsidRPr="00E5054D">
              <w:rPr>
                <w:rFonts w:ascii="Times New Roman" w:eastAsia="맑은 고딕" w:hAnsi="Times New Roman" w:cs="Times New Roman"/>
                <w:sz w:val="19"/>
                <w:szCs w:val="19"/>
                <w:lang w:val="en-GB"/>
              </w:rPr>
              <w:t>×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Q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vertAlign w:val="subscript"/>
                <w:lang w:val="en-GB"/>
              </w:rPr>
              <w:t>H</w:t>
            </w:r>
          </w:p>
          <w:p w14:paraId="2E65B84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r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vertAlign w:val="superscript"/>
                <w:lang w:val="en-GB"/>
              </w:rPr>
              <w:t>2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 xml:space="preserve"> = 0.84</w:t>
            </w:r>
          </w:p>
        </w:tc>
      </w:tr>
      <w:tr w:rsidR="00B72C41" w:rsidRPr="00E5054D" w14:paraId="2E65B851" w14:textId="77777777" w:rsidTr="00F3717E">
        <w:tc>
          <w:tcPr>
            <w:tcW w:w="708" w:type="dxa"/>
            <w:vMerge/>
            <w:tcBorders>
              <w:top w:val="nil"/>
              <w:bottom w:val="nil"/>
            </w:tcBorders>
            <w:vAlign w:val="center"/>
          </w:tcPr>
          <w:p w14:paraId="2E65B847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vAlign w:val="center"/>
          </w:tcPr>
          <w:p w14:paraId="2E65B848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pring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49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56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4A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91.9</w:t>
            </w:r>
          </w:p>
        </w:tc>
        <w:tc>
          <w:tcPr>
            <w:tcW w:w="760" w:type="dxa"/>
            <w:tcBorders>
              <w:top w:val="nil"/>
              <w:bottom w:val="nil"/>
            </w:tcBorders>
          </w:tcPr>
          <w:p w14:paraId="2E65B84B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.0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4C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0.2</w:t>
            </w:r>
          </w:p>
        </w:tc>
        <w:tc>
          <w:tcPr>
            <w:tcW w:w="761" w:type="dxa"/>
            <w:tcBorders>
              <w:top w:val="nil"/>
              <w:bottom w:val="nil"/>
            </w:tcBorders>
            <w:vAlign w:val="center"/>
          </w:tcPr>
          <w:p w14:paraId="2E65B84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22 </w:t>
            </w:r>
          </w:p>
        </w:tc>
        <w:tc>
          <w:tcPr>
            <w:tcW w:w="760" w:type="dxa"/>
            <w:vMerge/>
            <w:vAlign w:val="center"/>
          </w:tcPr>
          <w:p w14:paraId="2E65B84E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  <w:vAlign w:val="center"/>
          </w:tcPr>
          <w:p w14:paraId="2E65B84F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5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</w:tr>
      <w:tr w:rsidR="00B72C41" w:rsidRPr="00E5054D" w14:paraId="2E65B85C" w14:textId="77777777" w:rsidTr="00F3717E">
        <w:tc>
          <w:tcPr>
            <w:tcW w:w="708" w:type="dxa"/>
            <w:vMerge/>
            <w:tcBorders>
              <w:top w:val="nil"/>
              <w:bottom w:val="nil"/>
            </w:tcBorders>
            <w:vAlign w:val="center"/>
          </w:tcPr>
          <w:p w14:paraId="2E65B852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vAlign w:val="center"/>
          </w:tcPr>
          <w:p w14:paraId="2E65B853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ummer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54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27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5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45.6</w:t>
            </w:r>
          </w:p>
        </w:tc>
        <w:tc>
          <w:tcPr>
            <w:tcW w:w="760" w:type="dxa"/>
            <w:tcBorders>
              <w:top w:val="nil"/>
              <w:bottom w:val="nil"/>
            </w:tcBorders>
          </w:tcPr>
          <w:p w14:paraId="2E65B856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–0.2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57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4.4</w:t>
            </w:r>
          </w:p>
        </w:tc>
        <w:tc>
          <w:tcPr>
            <w:tcW w:w="761" w:type="dxa"/>
            <w:tcBorders>
              <w:top w:val="nil"/>
              <w:bottom w:val="nil"/>
            </w:tcBorders>
            <w:vAlign w:val="center"/>
          </w:tcPr>
          <w:p w14:paraId="2E65B858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32 </w:t>
            </w:r>
          </w:p>
        </w:tc>
        <w:tc>
          <w:tcPr>
            <w:tcW w:w="760" w:type="dxa"/>
            <w:vMerge/>
            <w:vAlign w:val="center"/>
          </w:tcPr>
          <w:p w14:paraId="2E65B859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  <w:vAlign w:val="center"/>
          </w:tcPr>
          <w:p w14:paraId="2E65B85A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5B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</w:tr>
      <w:tr w:rsidR="00B72C41" w:rsidRPr="00E5054D" w14:paraId="2E65B867" w14:textId="77777777" w:rsidTr="00F3717E">
        <w:tc>
          <w:tcPr>
            <w:tcW w:w="708" w:type="dxa"/>
            <w:vMerge/>
            <w:tcBorders>
              <w:top w:val="nil"/>
              <w:bottom w:val="nil"/>
            </w:tcBorders>
            <w:vAlign w:val="center"/>
          </w:tcPr>
          <w:p w14:paraId="2E65B85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vAlign w:val="center"/>
          </w:tcPr>
          <w:p w14:paraId="2E65B85E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Autumn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5F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69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6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46.2</w:t>
            </w:r>
          </w:p>
        </w:tc>
        <w:tc>
          <w:tcPr>
            <w:tcW w:w="760" w:type="dxa"/>
            <w:tcBorders>
              <w:top w:val="nil"/>
              <w:bottom w:val="nil"/>
            </w:tcBorders>
          </w:tcPr>
          <w:p w14:paraId="2E65B861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.9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62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2.8</w:t>
            </w:r>
          </w:p>
        </w:tc>
        <w:tc>
          <w:tcPr>
            <w:tcW w:w="761" w:type="dxa"/>
            <w:tcBorders>
              <w:top w:val="nil"/>
              <w:bottom w:val="nil"/>
            </w:tcBorders>
            <w:vAlign w:val="center"/>
          </w:tcPr>
          <w:p w14:paraId="2E65B863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28 </w:t>
            </w:r>
          </w:p>
        </w:tc>
        <w:tc>
          <w:tcPr>
            <w:tcW w:w="760" w:type="dxa"/>
            <w:vMerge/>
            <w:vAlign w:val="center"/>
          </w:tcPr>
          <w:p w14:paraId="2E65B864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  <w:vAlign w:val="center"/>
          </w:tcPr>
          <w:p w14:paraId="2E65B86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66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</w:tr>
      <w:tr w:rsidR="00B72C41" w:rsidRPr="00E5054D" w14:paraId="2E65B872" w14:textId="77777777" w:rsidTr="00F3717E">
        <w:tc>
          <w:tcPr>
            <w:tcW w:w="708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2E65B868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single" w:sz="4" w:space="0" w:color="auto"/>
            </w:tcBorders>
            <w:vAlign w:val="center"/>
          </w:tcPr>
          <w:p w14:paraId="2E65B869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Winter</w:t>
            </w:r>
          </w:p>
        </w:tc>
        <w:tc>
          <w:tcPr>
            <w:tcW w:w="759" w:type="dxa"/>
            <w:tcBorders>
              <w:top w:val="nil"/>
              <w:bottom w:val="single" w:sz="4" w:space="0" w:color="auto"/>
            </w:tcBorders>
            <w:vAlign w:val="center"/>
          </w:tcPr>
          <w:p w14:paraId="2E65B86A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30</w:t>
            </w:r>
          </w:p>
        </w:tc>
        <w:tc>
          <w:tcPr>
            <w:tcW w:w="759" w:type="dxa"/>
            <w:tcBorders>
              <w:top w:val="nil"/>
              <w:bottom w:val="single" w:sz="4" w:space="0" w:color="auto"/>
            </w:tcBorders>
            <w:vAlign w:val="center"/>
          </w:tcPr>
          <w:p w14:paraId="2E65B86B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48.7</w:t>
            </w:r>
          </w:p>
        </w:tc>
        <w:tc>
          <w:tcPr>
            <w:tcW w:w="760" w:type="dxa"/>
            <w:tcBorders>
              <w:top w:val="nil"/>
              <w:bottom w:val="single" w:sz="4" w:space="0" w:color="auto"/>
            </w:tcBorders>
          </w:tcPr>
          <w:p w14:paraId="2E65B86C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.0</w:t>
            </w:r>
          </w:p>
        </w:tc>
        <w:tc>
          <w:tcPr>
            <w:tcW w:w="759" w:type="dxa"/>
            <w:tcBorders>
              <w:top w:val="nil"/>
              <w:bottom w:val="single" w:sz="4" w:space="0" w:color="auto"/>
            </w:tcBorders>
            <w:vAlign w:val="center"/>
          </w:tcPr>
          <w:p w14:paraId="2E65B86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5.9</w:t>
            </w:r>
          </w:p>
        </w:tc>
        <w:tc>
          <w:tcPr>
            <w:tcW w:w="761" w:type="dxa"/>
            <w:tcBorders>
              <w:top w:val="nil"/>
              <w:bottom w:val="single" w:sz="4" w:space="0" w:color="auto"/>
            </w:tcBorders>
            <w:vAlign w:val="center"/>
          </w:tcPr>
          <w:p w14:paraId="2E65B86E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33 </w:t>
            </w:r>
          </w:p>
        </w:tc>
        <w:tc>
          <w:tcPr>
            <w:tcW w:w="760" w:type="dxa"/>
            <w:vMerge/>
            <w:vAlign w:val="center"/>
          </w:tcPr>
          <w:p w14:paraId="2E65B86F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  <w:vAlign w:val="center"/>
          </w:tcPr>
          <w:p w14:paraId="2E65B87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71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</w:tr>
      <w:tr w:rsidR="00B72C41" w:rsidRPr="00E5054D" w14:paraId="2E65B87E" w14:textId="77777777" w:rsidTr="00F3717E">
        <w:tc>
          <w:tcPr>
            <w:tcW w:w="708" w:type="dxa"/>
            <w:vMerge w:val="restart"/>
            <w:tcBorders>
              <w:top w:val="single" w:sz="4" w:space="0" w:color="auto"/>
            </w:tcBorders>
            <w:vAlign w:val="center"/>
          </w:tcPr>
          <w:p w14:paraId="2E65B873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  <w:t>Q</w:t>
            </w: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vertAlign w:val="subscript"/>
                <w:lang w:val="en-GB"/>
              </w:rPr>
              <w:t>E</w:t>
            </w:r>
          </w:p>
        </w:tc>
        <w:tc>
          <w:tcPr>
            <w:tcW w:w="860" w:type="dxa"/>
            <w:tcBorders>
              <w:top w:val="single" w:sz="4" w:space="0" w:color="auto"/>
              <w:bottom w:val="nil"/>
            </w:tcBorders>
            <w:vAlign w:val="center"/>
          </w:tcPr>
          <w:p w14:paraId="2E65B874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Total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vAlign w:val="center"/>
          </w:tcPr>
          <w:p w14:paraId="2E65B87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838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vAlign w:val="center"/>
          </w:tcPr>
          <w:p w14:paraId="2E65B876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21.9</w:t>
            </w:r>
          </w:p>
        </w:tc>
        <w:tc>
          <w:tcPr>
            <w:tcW w:w="760" w:type="dxa"/>
            <w:tcBorders>
              <w:top w:val="single" w:sz="4" w:space="0" w:color="auto"/>
              <w:bottom w:val="nil"/>
            </w:tcBorders>
          </w:tcPr>
          <w:p w14:paraId="2E65B877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1.4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vAlign w:val="center"/>
          </w:tcPr>
          <w:p w14:paraId="2E65B878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18.2</w:t>
            </w:r>
          </w:p>
        </w:tc>
        <w:tc>
          <w:tcPr>
            <w:tcW w:w="761" w:type="dxa"/>
            <w:tcBorders>
              <w:top w:val="single" w:sz="4" w:space="0" w:color="auto"/>
              <w:bottom w:val="nil"/>
            </w:tcBorders>
            <w:vAlign w:val="center"/>
          </w:tcPr>
          <w:p w14:paraId="2E65B879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 xml:space="preserve">0.83 </w:t>
            </w:r>
          </w:p>
        </w:tc>
        <w:tc>
          <w:tcPr>
            <w:tcW w:w="760" w:type="dxa"/>
            <w:vMerge w:val="restart"/>
            <w:vAlign w:val="center"/>
          </w:tcPr>
          <w:p w14:paraId="2E65B87A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0.8</w:t>
            </w:r>
          </w:p>
        </w:tc>
        <w:tc>
          <w:tcPr>
            <w:tcW w:w="760" w:type="dxa"/>
            <w:vMerge w:val="restart"/>
            <w:vAlign w:val="center"/>
          </w:tcPr>
          <w:p w14:paraId="2E65B87B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7.4</w:t>
            </w:r>
          </w:p>
        </w:tc>
        <w:tc>
          <w:tcPr>
            <w:tcW w:w="2357" w:type="dxa"/>
            <w:vMerge w:val="restart"/>
            <w:vAlign w:val="center"/>
          </w:tcPr>
          <w:p w14:paraId="2E65B87C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i/>
                <w:sz w:val="19"/>
                <w:szCs w:val="19"/>
                <w:vertAlign w:val="subscript"/>
                <w:lang w:val="en-GB"/>
              </w:rPr>
            </w:pP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σ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(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ε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) = 8.80 + 0.31</w:t>
            </w:r>
            <w:r w:rsidRPr="00E5054D">
              <w:rPr>
                <w:rFonts w:ascii="Times New Roman" w:eastAsia="맑은 고딕" w:hAnsi="Times New Roman" w:cs="Times New Roman"/>
                <w:sz w:val="19"/>
                <w:szCs w:val="19"/>
                <w:lang w:val="en-GB"/>
              </w:rPr>
              <w:t>×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Q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vertAlign w:val="subscript"/>
                <w:lang w:val="en-GB"/>
              </w:rPr>
              <w:t>E</w:t>
            </w:r>
          </w:p>
          <w:p w14:paraId="2E65B87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r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vertAlign w:val="superscript"/>
                <w:lang w:val="en-GB"/>
              </w:rPr>
              <w:t>2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 xml:space="preserve"> = 0.92</w:t>
            </w:r>
          </w:p>
        </w:tc>
      </w:tr>
      <w:tr w:rsidR="00B72C41" w:rsidRPr="00E5054D" w14:paraId="2E65B889" w14:textId="77777777" w:rsidTr="00F3717E">
        <w:tc>
          <w:tcPr>
            <w:tcW w:w="708" w:type="dxa"/>
            <w:vMerge/>
            <w:vAlign w:val="center"/>
          </w:tcPr>
          <w:p w14:paraId="2E65B87F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vAlign w:val="center"/>
          </w:tcPr>
          <w:p w14:paraId="2E65B880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pring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81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39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82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5.0</w:t>
            </w:r>
          </w:p>
        </w:tc>
        <w:tc>
          <w:tcPr>
            <w:tcW w:w="760" w:type="dxa"/>
            <w:tcBorders>
              <w:top w:val="nil"/>
              <w:bottom w:val="nil"/>
            </w:tcBorders>
          </w:tcPr>
          <w:p w14:paraId="2E65B883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.2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84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8.9</w:t>
            </w:r>
          </w:p>
        </w:tc>
        <w:tc>
          <w:tcPr>
            <w:tcW w:w="761" w:type="dxa"/>
            <w:tcBorders>
              <w:top w:val="nil"/>
              <w:bottom w:val="nil"/>
            </w:tcBorders>
            <w:vAlign w:val="center"/>
          </w:tcPr>
          <w:p w14:paraId="2E65B88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76 </w:t>
            </w:r>
          </w:p>
        </w:tc>
        <w:tc>
          <w:tcPr>
            <w:tcW w:w="760" w:type="dxa"/>
            <w:vMerge/>
            <w:vAlign w:val="center"/>
          </w:tcPr>
          <w:p w14:paraId="2E65B886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  <w:vAlign w:val="center"/>
          </w:tcPr>
          <w:p w14:paraId="2E65B887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88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</w:tr>
      <w:tr w:rsidR="00B72C41" w:rsidRPr="00E5054D" w14:paraId="2E65B894" w14:textId="77777777" w:rsidTr="00F3717E">
        <w:tc>
          <w:tcPr>
            <w:tcW w:w="708" w:type="dxa"/>
            <w:vMerge/>
            <w:vAlign w:val="center"/>
          </w:tcPr>
          <w:p w14:paraId="2E65B88A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vAlign w:val="center"/>
          </w:tcPr>
          <w:p w14:paraId="2E65B88B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ummer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8C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23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8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30.3</w:t>
            </w:r>
          </w:p>
        </w:tc>
        <w:tc>
          <w:tcPr>
            <w:tcW w:w="760" w:type="dxa"/>
            <w:tcBorders>
              <w:top w:val="nil"/>
              <w:bottom w:val="nil"/>
            </w:tcBorders>
          </w:tcPr>
          <w:p w14:paraId="2E65B88E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.7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8F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3.7</w:t>
            </w:r>
          </w:p>
        </w:tc>
        <w:tc>
          <w:tcPr>
            <w:tcW w:w="761" w:type="dxa"/>
            <w:tcBorders>
              <w:top w:val="nil"/>
              <w:bottom w:val="nil"/>
            </w:tcBorders>
            <w:vAlign w:val="center"/>
          </w:tcPr>
          <w:p w14:paraId="2E65B89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78 </w:t>
            </w:r>
          </w:p>
        </w:tc>
        <w:tc>
          <w:tcPr>
            <w:tcW w:w="760" w:type="dxa"/>
            <w:vMerge/>
            <w:vAlign w:val="center"/>
          </w:tcPr>
          <w:p w14:paraId="2E65B891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  <w:vAlign w:val="center"/>
          </w:tcPr>
          <w:p w14:paraId="2E65B892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93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</w:tr>
      <w:tr w:rsidR="00B72C41" w:rsidRPr="00E5054D" w14:paraId="2E65B89F" w14:textId="77777777" w:rsidTr="00F3717E">
        <w:tc>
          <w:tcPr>
            <w:tcW w:w="708" w:type="dxa"/>
            <w:vMerge/>
            <w:vAlign w:val="center"/>
          </w:tcPr>
          <w:p w14:paraId="2E65B89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vAlign w:val="center"/>
          </w:tcPr>
          <w:p w14:paraId="2E65B896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Autumn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97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51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98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8.7</w:t>
            </w:r>
          </w:p>
        </w:tc>
        <w:tc>
          <w:tcPr>
            <w:tcW w:w="760" w:type="dxa"/>
            <w:tcBorders>
              <w:top w:val="nil"/>
              <w:bottom w:val="nil"/>
            </w:tcBorders>
          </w:tcPr>
          <w:p w14:paraId="2E65B899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.7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9A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6.0</w:t>
            </w:r>
          </w:p>
        </w:tc>
        <w:tc>
          <w:tcPr>
            <w:tcW w:w="761" w:type="dxa"/>
            <w:tcBorders>
              <w:top w:val="nil"/>
              <w:bottom w:val="nil"/>
            </w:tcBorders>
            <w:vAlign w:val="center"/>
          </w:tcPr>
          <w:p w14:paraId="2E65B89B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86 </w:t>
            </w:r>
          </w:p>
        </w:tc>
        <w:tc>
          <w:tcPr>
            <w:tcW w:w="760" w:type="dxa"/>
            <w:vMerge/>
            <w:vAlign w:val="center"/>
          </w:tcPr>
          <w:p w14:paraId="2E65B89C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  <w:vAlign w:val="center"/>
          </w:tcPr>
          <w:p w14:paraId="2E65B89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9E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</w:tr>
      <w:tr w:rsidR="00B72C41" w:rsidRPr="00E5054D" w14:paraId="2E65B8AA" w14:textId="77777777" w:rsidTr="00F3717E">
        <w:tc>
          <w:tcPr>
            <w:tcW w:w="708" w:type="dxa"/>
            <w:vMerge/>
            <w:vAlign w:val="center"/>
          </w:tcPr>
          <w:p w14:paraId="2E65B8A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single" w:sz="4" w:space="0" w:color="auto"/>
            </w:tcBorders>
            <w:vAlign w:val="center"/>
          </w:tcPr>
          <w:p w14:paraId="2E65B8A1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Winter</w:t>
            </w:r>
          </w:p>
        </w:tc>
        <w:tc>
          <w:tcPr>
            <w:tcW w:w="759" w:type="dxa"/>
            <w:tcBorders>
              <w:top w:val="nil"/>
              <w:bottom w:val="single" w:sz="4" w:space="0" w:color="auto"/>
            </w:tcBorders>
            <w:vAlign w:val="center"/>
          </w:tcPr>
          <w:p w14:paraId="2E65B8A2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25</w:t>
            </w:r>
          </w:p>
        </w:tc>
        <w:tc>
          <w:tcPr>
            <w:tcW w:w="759" w:type="dxa"/>
            <w:tcBorders>
              <w:top w:val="nil"/>
              <w:bottom w:val="single" w:sz="4" w:space="0" w:color="auto"/>
            </w:tcBorders>
            <w:vAlign w:val="center"/>
          </w:tcPr>
          <w:p w14:paraId="2E65B8A3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7.6</w:t>
            </w:r>
          </w:p>
        </w:tc>
        <w:tc>
          <w:tcPr>
            <w:tcW w:w="760" w:type="dxa"/>
            <w:tcBorders>
              <w:top w:val="nil"/>
              <w:bottom w:val="single" w:sz="4" w:space="0" w:color="auto"/>
            </w:tcBorders>
          </w:tcPr>
          <w:p w14:paraId="2E65B8A4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0.7</w:t>
            </w:r>
          </w:p>
        </w:tc>
        <w:tc>
          <w:tcPr>
            <w:tcW w:w="759" w:type="dxa"/>
            <w:tcBorders>
              <w:top w:val="nil"/>
              <w:bottom w:val="single" w:sz="4" w:space="0" w:color="auto"/>
            </w:tcBorders>
            <w:vAlign w:val="center"/>
          </w:tcPr>
          <w:p w14:paraId="2E65B8A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5.4</w:t>
            </w:r>
          </w:p>
        </w:tc>
        <w:tc>
          <w:tcPr>
            <w:tcW w:w="761" w:type="dxa"/>
            <w:tcBorders>
              <w:top w:val="nil"/>
              <w:bottom w:val="single" w:sz="4" w:space="0" w:color="auto"/>
            </w:tcBorders>
            <w:vAlign w:val="center"/>
          </w:tcPr>
          <w:p w14:paraId="2E65B8A6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71 </w:t>
            </w:r>
          </w:p>
        </w:tc>
        <w:tc>
          <w:tcPr>
            <w:tcW w:w="760" w:type="dxa"/>
            <w:vMerge/>
            <w:vAlign w:val="center"/>
          </w:tcPr>
          <w:p w14:paraId="2E65B8A7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  <w:vAlign w:val="center"/>
          </w:tcPr>
          <w:p w14:paraId="2E65B8A8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A9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</w:p>
        </w:tc>
      </w:tr>
      <w:tr w:rsidR="00B72C41" w:rsidRPr="00E5054D" w14:paraId="2E65B8B6" w14:textId="77777777" w:rsidTr="00F3717E">
        <w:tc>
          <w:tcPr>
            <w:tcW w:w="708" w:type="dxa"/>
            <w:vMerge w:val="restart"/>
            <w:vAlign w:val="center"/>
          </w:tcPr>
          <w:p w14:paraId="2E65B8AB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lang w:val="en-GB"/>
              </w:rPr>
              <w:t>F</w:t>
            </w:r>
            <w:r w:rsidRPr="00E5054D">
              <w:rPr>
                <w:rFonts w:ascii="Times New Roman" w:hAnsi="Times New Roman" w:cs="Times New Roman"/>
                <w:b/>
                <w:i/>
                <w:sz w:val="19"/>
                <w:szCs w:val="19"/>
                <w:vertAlign w:val="subscript"/>
                <w:lang w:val="en-GB"/>
              </w:rPr>
              <w:t>C</w:t>
            </w:r>
          </w:p>
        </w:tc>
        <w:tc>
          <w:tcPr>
            <w:tcW w:w="860" w:type="dxa"/>
            <w:tcBorders>
              <w:top w:val="single" w:sz="4" w:space="0" w:color="auto"/>
              <w:bottom w:val="nil"/>
            </w:tcBorders>
            <w:vAlign w:val="center"/>
          </w:tcPr>
          <w:p w14:paraId="2E65B8AC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Total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vAlign w:val="center"/>
          </w:tcPr>
          <w:p w14:paraId="2E65B8A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928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vAlign w:val="center"/>
          </w:tcPr>
          <w:p w14:paraId="2E65B8AE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7.9</w:t>
            </w:r>
          </w:p>
        </w:tc>
        <w:tc>
          <w:tcPr>
            <w:tcW w:w="760" w:type="dxa"/>
            <w:tcBorders>
              <w:top w:val="single" w:sz="4" w:space="0" w:color="auto"/>
              <w:bottom w:val="nil"/>
            </w:tcBorders>
          </w:tcPr>
          <w:p w14:paraId="2E65B8AF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0.02</w:t>
            </w:r>
          </w:p>
        </w:tc>
        <w:tc>
          <w:tcPr>
            <w:tcW w:w="759" w:type="dxa"/>
            <w:tcBorders>
              <w:top w:val="single" w:sz="4" w:space="0" w:color="auto"/>
              <w:bottom w:val="nil"/>
            </w:tcBorders>
            <w:vAlign w:val="center"/>
          </w:tcPr>
          <w:p w14:paraId="2E65B8B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>6.3</w:t>
            </w:r>
          </w:p>
        </w:tc>
        <w:tc>
          <w:tcPr>
            <w:tcW w:w="761" w:type="dxa"/>
            <w:tcBorders>
              <w:top w:val="single" w:sz="4" w:space="0" w:color="auto"/>
              <w:bottom w:val="nil"/>
            </w:tcBorders>
            <w:vAlign w:val="center"/>
          </w:tcPr>
          <w:p w14:paraId="2E65B8B1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color w:val="000000"/>
                <w:sz w:val="19"/>
                <w:szCs w:val="19"/>
                <w:lang w:val="en-GB"/>
              </w:rPr>
              <w:t xml:space="preserve">0.80 </w:t>
            </w:r>
          </w:p>
        </w:tc>
        <w:tc>
          <w:tcPr>
            <w:tcW w:w="760" w:type="dxa"/>
            <w:vMerge w:val="restart"/>
            <w:vAlign w:val="center"/>
          </w:tcPr>
          <w:p w14:paraId="2E65B8B2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–0.2</w:t>
            </w:r>
          </w:p>
        </w:tc>
        <w:tc>
          <w:tcPr>
            <w:tcW w:w="760" w:type="dxa"/>
            <w:vMerge w:val="restart"/>
            <w:vAlign w:val="center"/>
          </w:tcPr>
          <w:p w14:paraId="2E65B8B3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4.4</w:t>
            </w:r>
          </w:p>
        </w:tc>
        <w:tc>
          <w:tcPr>
            <w:tcW w:w="2357" w:type="dxa"/>
            <w:vMerge w:val="restart"/>
            <w:vAlign w:val="center"/>
          </w:tcPr>
          <w:p w14:paraId="2E65B8B4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i/>
                <w:sz w:val="19"/>
                <w:szCs w:val="19"/>
                <w:vertAlign w:val="subscript"/>
                <w:lang w:val="en-GB"/>
              </w:rPr>
            </w:pP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σ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(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ε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) = 3.97 + 0.24</w:t>
            </w:r>
            <w:r w:rsidRPr="00E5054D">
              <w:rPr>
                <w:rFonts w:ascii="Times New Roman" w:eastAsia="맑은 고딕" w:hAnsi="Times New Roman" w:cs="Times New Roman"/>
                <w:sz w:val="19"/>
                <w:szCs w:val="19"/>
                <w:lang w:val="en-GB"/>
              </w:rPr>
              <w:t>×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F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vertAlign w:val="subscript"/>
                <w:lang w:val="en-GB"/>
              </w:rPr>
              <w:t>C</w:t>
            </w:r>
          </w:p>
          <w:p w14:paraId="2E65B8B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r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vertAlign w:val="superscript"/>
                <w:lang w:val="en-GB"/>
              </w:rPr>
              <w:t>2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 xml:space="preserve"> = 0.69</w:t>
            </w:r>
          </w:p>
        </w:tc>
      </w:tr>
      <w:tr w:rsidR="00B72C41" w:rsidRPr="00E5054D" w14:paraId="2E65B8C1" w14:textId="77777777" w:rsidTr="00F3717E">
        <w:tc>
          <w:tcPr>
            <w:tcW w:w="708" w:type="dxa"/>
            <w:vMerge/>
            <w:vAlign w:val="center"/>
          </w:tcPr>
          <w:p w14:paraId="2E65B8B7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vAlign w:val="center"/>
          </w:tcPr>
          <w:p w14:paraId="2E65B8B8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pring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B9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70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BA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8.7</w:t>
            </w:r>
          </w:p>
        </w:tc>
        <w:tc>
          <w:tcPr>
            <w:tcW w:w="760" w:type="dxa"/>
            <w:tcBorders>
              <w:top w:val="nil"/>
              <w:bottom w:val="nil"/>
            </w:tcBorders>
          </w:tcPr>
          <w:p w14:paraId="2E65B8BB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0.3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BC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6.7</w:t>
            </w:r>
          </w:p>
        </w:tc>
        <w:tc>
          <w:tcPr>
            <w:tcW w:w="761" w:type="dxa"/>
            <w:tcBorders>
              <w:top w:val="nil"/>
              <w:bottom w:val="nil"/>
            </w:tcBorders>
            <w:vAlign w:val="center"/>
          </w:tcPr>
          <w:p w14:paraId="2E65B8B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77 </w:t>
            </w:r>
          </w:p>
        </w:tc>
        <w:tc>
          <w:tcPr>
            <w:tcW w:w="760" w:type="dxa"/>
            <w:vMerge/>
          </w:tcPr>
          <w:p w14:paraId="2E65B8BE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</w:tcPr>
          <w:p w14:paraId="2E65B8BF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C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</w:tr>
      <w:tr w:rsidR="00B72C41" w:rsidRPr="00E5054D" w14:paraId="2E65B8CC" w14:textId="77777777" w:rsidTr="00F3717E">
        <w:tc>
          <w:tcPr>
            <w:tcW w:w="708" w:type="dxa"/>
            <w:vMerge/>
            <w:vAlign w:val="center"/>
          </w:tcPr>
          <w:p w14:paraId="2E65B8C2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vAlign w:val="center"/>
          </w:tcPr>
          <w:p w14:paraId="2E65B8C3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ummer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C4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46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C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7.0</w:t>
            </w:r>
          </w:p>
        </w:tc>
        <w:tc>
          <w:tcPr>
            <w:tcW w:w="760" w:type="dxa"/>
            <w:tcBorders>
              <w:top w:val="nil"/>
              <w:bottom w:val="nil"/>
            </w:tcBorders>
          </w:tcPr>
          <w:p w14:paraId="2E65B8C6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0.04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C7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5.8</w:t>
            </w:r>
          </w:p>
        </w:tc>
        <w:tc>
          <w:tcPr>
            <w:tcW w:w="761" w:type="dxa"/>
            <w:tcBorders>
              <w:top w:val="nil"/>
              <w:bottom w:val="nil"/>
            </w:tcBorders>
            <w:vAlign w:val="center"/>
          </w:tcPr>
          <w:p w14:paraId="2E65B8C8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83 </w:t>
            </w:r>
          </w:p>
        </w:tc>
        <w:tc>
          <w:tcPr>
            <w:tcW w:w="760" w:type="dxa"/>
            <w:vMerge/>
          </w:tcPr>
          <w:p w14:paraId="2E65B8C9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</w:tcPr>
          <w:p w14:paraId="2E65B8CA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CB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</w:tr>
      <w:tr w:rsidR="00B72C41" w:rsidRPr="00E5054D" w14:paraId="2E65B8D7" w14:textId="77777777" w:rsidTr="00F3717E">
        <w:tc>
          <w:tcPr>
            <w:tcW w:w="708" w:type="dxa"/>
            <w:vMerge/>
            <w:vAlign w:val="center"/>
          </w:tcPr>
          <w:p w14:paraId="2E65B8C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vAlign w:val="center"/>
          </w:tcPr>
          <w:p w14:paraId="2E65B8CE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Autumn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CF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267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D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7.0</w:t>
            </w:r>
          </w:p>
        </w:tc>
        <w:tc>
          <w:tcPr>
            <w:tcW w:w="760" w:type="dxa"/>
            <w:tcBorders>
              <w:top w:val="nil"/>
              <w:bottom w:val="nil"/>
            </w:tcBorders>
          </w:tcPr>
          <w:p w14:paraId="2E65B8D1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0.2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D2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6.4</w:t>
            </w:r>
          </w:p>
        </w:tc>
        <w:tc>
          <w:tcPr>
            <w:tcW w:w="761" w:type="dxa"/>
            <w:tcBorders>
              <w:top w:val="nil"/>
              <w:bottom w:val="nil"/>
            </w:tcBorders>
            <w:vAlign w:val="center"/>
          </w:tcPr>
          <w:p w14:paraId="2E65B8D3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91 </w:t>
            </w:r>
          </w:p>
        </w:tc>
        <w:tc>
          <w:tcPr>
            <w:tcW w:w="760" w:type="dxa"/>
            <w:vMerge/>
          </w:tcPr>
          <w:p w14:paraId="2E65B8D4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</w:tcPr>
          <w:p w14:paraId="2E65B8D5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D6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</w:tr>
      <w:tr w:rsidR="00B72C41" w:rsidRPr="00E5054D" w14:paraId="2E65B8E2" w14:textId="77777777" w:rsidTr="00F3717E">
        <w:tc>
          <w:tcPr>
            <w:tcW w:w="708" w:type="dxa"/>
            <w:vMerge/>
            <w:vAlign w:val="center"/>
          </w:tcPr>
          <w:p w14:paraId="2E65B8D8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860" w:type="dxa"/>
            <w:tcBorders>
              <w:top w:val="nil"/>
              <w:bottom w:val="nil"/>
            </w:tcBorders>
            <w:vAlign w:val="center"/>
          </w:tcPr>
          <w:p w14:paraId="2E65B8D9" w14:textId="77777777" w:rsidR="00B72C41" w:rsidRPr="00E5054D" w:rsidRDefault="00B72C41" w:rsidP="000A6448">
            <w:pPr>
              <w:widowControl/>
              <w:wordWrap/>
              <w:autoSpaceDE/>
              <w:autoSpaceDN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Winter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DA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145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DB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9.9</w:t>
            </w:r>
          </w:p>
        </w:tc>
        <w:tc>
          <w:tcPr>
            <w:tcW w:w="760" w:type="dxa"/>
            <w:tcBorders>
              <w:top w:val="nil"/>
              <w:bottom w:val="nil"/>
            </w:tcBorders>
          </w:tcPr>
          <w:p w14:paraId="2E65B8DC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–0.8</w:t>
            </w:r>
          </w:p>
        </w:tc>
        <w:tc>
          <w:tcPr>
            <w:tcW w:w="759" w:type="dxa"/>
            <w:tcBorders>
              <w:top w:val="nil"/>
              <w:bottom w:val="nil"/>
            </w:tcBorders>
            <w:vAlign w:val="center"/>
          </w:tcPr>
          <w:p w14:paraId="2E65B8DD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>6.5</w:t>
            </w:r>
          </w:p>
        </w:tc>
        <w:tc>
          <w:tcPr>
            <w:tcW w:w="761" w:type="dxa"/>
            <w:tcBorders>
              <w:top w:val="nil"/>
              <w:bottom w:val="nil"/>
            </w:tcBorders>
            <w:vAlign w:val="center"/>
          </w:tcPr>
          <w:p w14:paraId="2E65B8DE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sz w:val="19"/>
                <w:szCs w:val="19"/>
                <w:lang w:val="en-GB"/>
              </w:rPr>
              <w:t xml:space="preserve">0.66 </w:t>
            </w:r>
          </w:p>
        </w:tc>
        <w:tc>
          <w:tcPr>
            <w:tcW w:w="760" w:type="dxa"/>
            <w:vMerge/>
          </w:tcPr>
          <w:p w14:paraId="2E65B8DF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760" w:type="dxa"/>
            <w:vMerge/>
          </w:tcPr>
          <w:p w14:paraId="2E65B8E0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  <w:tc>
          <w:tcPr>
            <w:tcW w:w="2357" w:type="dxa"/>
            <w:vMerge/>
            <w:vAlign w:val="center"/>
          </w:tcPr>
          <w:p w14:paraId="2E65B8E1" w14:textId="77777777" w:rsidR="00B72C41" w:rsidRPr="00E5054D" w:rsidRDefault="00B72C41" w:rsidP="000A6448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</w:p>
        </w:tc>
      </w:tr>
    </w:tbl>
    <w:p w14:paraId="2E65B8E3" w14:textId="4CC060FF" w:rsidR="00B72C41" w:rsidRPr="00E5054D" w:rsidRDefault="00B72C41" w:rsidP="00B72C41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0" w:name="_GoBack"/>
      <w:bookmarkEnd w:id="0"/>
    </w:p>
    <w:sectPr w:rsidR="00B72C41" w:rsidRPr="00E5054D" w:rsidSect="000A6448">
      <w:footerReference w:type="default" r:id="rId7"/>
      <w:pgSz w:w="11907" w:h="16840" w:code="9"/>
      <w:pgMar w:top="1440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57AFEC" w14:textId="77777777" w:rsidR="007C0496" w:rsidRDefault="007C0496">
      <w:pPr>
        <w:spacing w:after="0" w:line="240" w:lineRule="auto"/>
      </w:pPr>
      <w:r>
        <w:separator/>
      </w:r>
    </w:p>
  </w:endnote>
  <w:endnote w:type="continuationSeparator" w:id="0">
    <w:p w14:paraId="4E1BCF40" w14:textId="77777777" w:rsidR="007C0496" w:rsidRDefault="007C0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194186"/>
      <w:docPartObj>
        <w:docPartGallery w:val="Page Numbers (Bottom of Page)"/>
        <w:docPartUnique/>
      </w:docPartObj>
    </w:sdtPr>
    <w:sdtEndPr/>
    <w:sdtContent>
      <w:p w14:paraId="2E65BA26" w14:textId="44E83E51" w:rsidR="001205BC" w:rsidRDefault="001205BC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A4BF6">
          <w:rPr>
            <w:noProof/>
            <w:lang w:val="ko-KR"/>
          </w:rPr>
          <w:t>48</w:t>
        </w:r>
        <w:r>
          <w:fldChar w:fldCharType="end"/>
        </w:r>
      </w:p>
    </w:sdtContent>
  </w:sdt>
  <w:p w14:paraId="2E65BA27" w14:textId="77777777" w:rsidR="001205BC" w:rsidRDefault="001205B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6D7D4" w14:textId="77777777" w:rsidR="007C0496" w:rsidRDefault="007C0496">
      <w:pPr>
        <w:spacing w:after="0" w:line="240" w:lineRule="auto"/>
      </w:pPr>
      <w:r>
        <w:separator/>
      </w:r>
    </w:p>
  </w:footnote>
  <w:footnote w:type="continuationSeparator" w:id="0">
    <w:p w14:paraId="01BC6E6C" w14:textId="77777777" w:rsidR="007C0496" w:rsidRDefault="007C04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64AC"/>
    <w:multiLevelType w:val="hybridMultilevel"/>
    <w:tmpl w:val="ECDA2350"/>
    <w:lvl w:ilvl="0" w:tplc="F9CA6678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639A89E0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F034921E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0008B1F8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0FE4F63E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5CEAFC04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D8DC0A32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69263174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90347C5C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4E31DA5"/>
    <w:multiLevelType w:val="hybridMultilevel"/>
    <w:tmpl w:val="A662844C"/>
    <w:lvl w:ilvl="0" w:tplc="926251E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2" w15:restartNumberingAfterBreak="0">
    <w:nsid w:val="0913522E"/>
    <w:multiLevelType w:val="hybridMultilevel"/>
    <w:tmpl w:val="2A9AA7D6"/>
    <w:lvl w:ilvl="0" w:tplc="9DB83ED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3" w15:restartNumberingAfterBreak="0">
    <w:nsid w:val="110C264D"/>
    <w:multiLevelType w:val="multilevel"/>
    <w:tmpl w:val="38022E1A"/>
    <w:lvl w:ilvl="0">
      <w:start w:val="3"/>
      <w:numFmt w:val="decimal"/>
      <w:lvlText w:val="%1."/>
      <w:lvlJc w:val="left"/>
      <w:pPr>
        <w:ind w:left="540" w:hanging="540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18" w:hanging="540"/>
      </w:pPr>
      <w:rPr>
        <w:rFonts w:eastAsiaTheme="minorEastAsia" w:hint="default"/>
      </w:rPr>
    </w:lvl>
    <w:lvl w:ilvl="2">
      <w:start w:val="2"/>
      <w:numFmt w:val="decimal"/>
      <w:lvlText w:val="%1.%2.%3."/>
      <w:lvlJc w:val="left"/>
      <w:pPr>
        <w:ind w:left="1076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254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792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97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2508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2686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3224" w:hanging="1800"/>
      </w:pPr>
      <w:rPr>
        <w:rFonts w:eastAsiaTheme="minorEastAsia" w:hint="default"/>
      </w:rPr>
    </w:lvl>
  </w:abstractNum>
  <w:abstractNum w:abstractNumId="4" w15:restartNumberingAfterBreak="0">
    <w:nsid w:val="19C8436A"/>
    <w:multiLevelType w:val="hybridMultilevel"/>
    <w:tmpl w:val="6F1AC662"/>
    <w:lvl w:ilvl="0" w:tplc="A95A4D00">
      <w:numFmt w:val="bullet"/>
      <w:lvlText w:val=""/>
      <w:lvlJc w:val="left"/>
      <w:pPr>
        <w:ind w:left="76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DB42E1E"/>
    <w:multiLevelType w:val="hybridMultilevel"/>
    <w:tmpl w:val="88409498"/>
    <w:lvl w:ilvl="0" w:tplc="A8D452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0853E24"/>
    <w:multiLevelType w:val="hybridMultilevel"/>
    <w:tmpl w:val="8B0CB2CA"/>
    <w:lvl w:ilvl="0" w:tplc="602615E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D0F5788"/>
    <w:multiLevelType w:val="hybridMultilevel"/>
    <w:tmpl w:val="C10464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963E1"/>
    <w:multiLevelType w:val="hybridMultilevel"/>
    <w:tmpl w:val="D1A078CE"/>
    <w:lvl w:ilvl="0" w:tplc="B02898D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9" w15:restartNumberingAfterBreak="0">
    <w:nsid w:val="35233A12"/>
    <w:multiLevelType w:val="multilevel"/>
    <w:tmpl w:val="0C5E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C3A35E1"/>
    <w:multiLevelType w:val="hybridMultilevel"/>
    <w:tmpl w:val="8C424A7E"/>
    <w:lvl w:ilvl="0" w:tplc="B46E509A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1" w15:restartNumberingAfterBreak="0">
    <w:nsid w:val="3CE8454D"/>
    <w:multiLevelType w:val="hybridMultilevel"/>
    <w:tmpl w:val="A70C0510"/>
    <w:lvl w:ilvl="0" w:tplc="843C8868">
      <w:start w:val="3"/>
      <w:numFmt w:val="decimal"/>
      <w:lvlText w:val="%1."/>
      <w:lvlJc w:val="left"/>
      <w:pPr>
        <w:ind w:left="76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72A54E0"/>
    <w:multiLevelType w:val="hybridMultilevel"/>
    <w:tmpl w:val="336C0422"/>
    <w:lvl w:ilvl="0" w:tplc="87E4D970">
      <w:start w:val="1385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C6B67ED"/>
    <w:multiLevelType w:val="hybridMultilevel"/>
    <w:tmpl w:val="34C28838"/>
    <w:lvl w:ilvl="0" w:tplc="C72A34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D3D5023"/>
    <w:multiLevelType w:val="hybridMultilevel"/>
    <w:tmpl w:val="F4D6569C"/>
    <w:lvl w:ilvl="0" w:tplc="43568E84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0EE79AE"/>
    <w:multiLevelType w:val="hybridMultilevel"/>
    <w:tmpl w:val="F4366984"/>
    <w:lvl w:ilvl="0" w:tplc="4A8C653A">
      <w:start w:val="11"/>
      <w:numFmt w:val="bullet"/>
      <w:lvlText w:val="-"/>
      <w:lvlJc w:val="left"/>
      <w:pPr>
        <w:ind w:left="717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57" w:hanging="400"/>
      </w:pPr>
      <w:rPr>
        <w:rFonts w:ascii="Wingdings" w:hAnsi="Wingdings" w:hint="default"/>
      </w:rPr>
    </w:lvl>
  </w:abstractNum>
  <w:abstractNum w:abstractNumId="16" w15:restartNumberingAfterBreak="0">
    <w:nsid w:val="56F25104"/>
    <w:multiLevelType w:val="hybridMultilevel"/>
    <w:tmpl w:val="A0508336"/>
    <w:lvl w:ilvl="0" w:tplc="125CAD3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872E8DC4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172AE656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24787B8E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51F4949C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D2860BEC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CC7C2B3A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B3320A0A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6F1C24DA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8FB7071"/>
    <w:multiLevelType w:val="multilevel"/>
    <w:tmpl w:val="BB5A1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B68663B"/>
    <w:multiLevelType w:val="multilevel"/>
    <w:tmpl w:val="C360AEF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966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19" w15:restartNumberingAfterBreak="0">
    <w:nsid w:val="5B6E59FD"/>
    <w:multiLevelType w:val="hybridMultilevel"/>
    <w:tmpl w:val="747C51A4"/>
    <w:lvl w:ilvl="0" w:tplc="5846D0AC">
      <w:start w:val="1"/>
      <w:numFmt w:val="decimal"/>
      <w:lvlText w:val="%1)"/>
      <w:lvlJc w:val="left"/>
      <w:pPr>
        <w:ind w:left="7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0C528A8"/>
    <w:multiLevelType w:val="multilevel"/>
    <w:tmpl w:val="FD7C3588"/>
    <w:lvl w:ilvl="0">
      <w:start w:val="3"/>
      <w:numFmt w:val="decimal"/>
      <w:lvlText w:val="%1."/>
      <w:lvlJc w:val="left"/>
      <w:pPr>
        <w:ind w:left="540" w:hanging="540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18" w:hanging="540"/>
      </w:pPr>
      <w:rPr>
        <w:rFonts w:eastAsiaTheme="minorEastAsia" w:hint="default"/>
      </w:rPr>
    </w:lvl>
    <w:lvl w:ilvl="2">
      <w:start w:val="2"/>
      <w:numFmt w:val="decimal"/>
      <w:lvlText w:val="%1.%2.%3."/>
      <w:lvlJc w:val="left"/>
      <w:pPr>
        <w:ind w:left="1076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254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792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97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2508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2686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3224" w:hanging="1800"/>
      </w:pPr>
      <w:rPr>
        <w:rFonts w:eastAsiaTheme="minorEastAsia" w:hint="default"/>
      </w:rPr>
    </w:lvl>
  </w:abstractNum>
  <w:abstractNum w:abstractNumId="21" w15:restartNumberingAfterBreak="0">
    <w:nsid w:val="65AF2A7E"/>
    <w:multiLevelType w:val="multilevel"/>
    <w:tmpl w:val="BC1A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7D47192"/>
    <w:multiLevelType w:val="hybridMultilevel"/>
    <w:tmpl w:val="B1DEFDD2"/>
    <w:lvl w:ilvl="0" w:tplc="CB82EC4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C886C85"/>
    <w:multiLevelType w:val="multilevel"/>
    <w:tmpl w:val="994C84DA"/>
    <w:lvl w:ilvl="0">
      <w:start w:val="1"/>
      <w:numFmt w:val="decimal"/>
      <w:lvlText w:val="%1."/>
      <w:lvlJc w:val="left"/>
      <w:pPr>
        <w:ind w:left="1633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51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9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5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5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1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73" w:hanging="1800"/>
      </w:pPr>
      <w:rPr>
        <w:rFonts w:hint="default"/>
      </w:rPr>
    </w:lvl>
  </w:abstractNum>
  <w:abstractNum w:abstractNumId="24" w15:restartNumberingAfterBreak="0">
    <w:nsid w:val="720027D3"/>
    <w:multiLevelType w:val="hybridMultilevel"/>
    <w:tmpl w:val="70F28AC8"/>
    <w:lvl w:ilvl="0" w:tplc="6980F34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2BA1F5A"/>
    <w:multiLevelType w:val="hybridMultilevel"/>
    <w:tmpl w:val="FDEE415E"/>
    <w:lvl w:ilvl="0" w:tplc="26D4E4E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EastAsia" w:hAnsiTheme="minorHAnsi" w:cstheme="minorBidi" w:hint="default"/>
        <w:b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74676E2F"/>
    <w:multiLevelType w:val="hybridMultilevel"/>
    <w:tmpl w:val="0C208896"/>
    <w:lvl w:ilvl="0" w:tplc="4472271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57" w:hanging="400"/>
      </w:pPr>
    </w:lvl>
    <w:lvl w:ilvl="2" w:tplc="0409001B" w:tentative="1">
      <w:start w:val="1"/>
      <w:numFmt w:val="lowerRoman"/>
      <w:lvlText w:val="%3."/>
      <w:lvlJc w:val="right"/>
      <w:pPr>
        <w:ind w:left="1557" w:hanging="400"/>
      </w:pPr>
    </w:lvl>
    <w:lvl w:ilvl="3" w:tplc="0409000F" w:tentative="1">
      <w:start w:val="1"/>
      <w:numFmt w:val="decimal"/>
      <w:lvlText w:val="%4."/>
      <w:lvlJc w:val="left"/>
      <w:pPr>
        <w:ind w:left="1957" w:hanging="400"/>
      </w:pPr>
    </w:lvl>
    <w:lvl w:ilvl="4" w:tplc="04090019" w:tentative="1">
      <w:start w:val="1"/>
      <w:numFmt w:val="upperLetter"/>
      <w:lvlText w:val="%5."/>
      <w:lvlJc w:val="left"/>
      <w:pPr>
        <w:ind w:left="2357" w:hanging="400"/>
      </w:pPr>
    </w:lvl>
    <w:lvl w:ilvl="5" w:tplc="0409001B" w:tentative="1">
      <w:start w:val="1"/>
      <w:numFmt w:val="lowerRoman"/>
      <w:lvlText w:val="%6."/>
      <w:lvlJc w:val="right"/>
      <w:pPr>
        <w:ind w:left="2757" w:hanging="400"/>
      </w:pPr>
    </w:lvl>
    <w:lvl w:ilvl="6" w:tplc="0409000F" w:tentative="1">
      <w:start w:val="1"/>
      <w:numFmt w:val="decimal"/>
      <w:lvlText w:val="%7."/>
      <w:lvlJc w:val="left"/>
      <w:pPr>
        <w:ind w:left="3157" w:hanging="400"/>
      </w:pPr>
    </w:lvl>
    <w:lvl w:ilvl="7" w:tplc="04090019" w:tentative="1">
      <w:start w:val="1"/>
      <w:numFmt w:val="upperLetter"/>
      <w:lvlText w:val="%8."/>
      <w:lvlJc w:val="left"/>
      <w:pPr>
        <w:ind w:left="3557" w:hanging="400"/>
      </w:pPr>
    </w:lvl>
    <w:lvl w:ilvl="8" w:tplc="0409001B" w:tentative="1">
      <w:start w:val="1"/>
      <w:numFmt w:val="lowerRoman"/>
      <w:lvlText w:val="%9."/>
      <w:lvlJc w:val="right"/>
      <w:pPr>
        <w:ind w:left="3957" w:hanging="400"/>
      </w:pPr>
    </w:lvl>
  </w:abstractNum>
  <w:abstractNum w:abstractNumId="27" w15:restartNumberingAfterBreak="0">
    <w:nsid w:val="7C5E627D"/>
    <w:multiLevelType w:val="multilevel"/>
    <w:tmpl w:val="2B608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3"/>
  </w:num>
  <w:num w:numId="2">
    <w:abstractNumId w:val="10"/>
  </w:num>
  <w:num w:numId="3">
    <w:abstractNumId w:val="8"/>
  </w:num>
  <w:num w:numId="4">
    <w:abstractNumId w:val="12"/>
  </w:num>
  <w:num w:numId="5">
    <w:abstractNumId w:val="6"/>
  </w:num>
  <w:num w:numId="6">
    <w:abstractNumId w:val="7"/>
  </w:num>
  <w:num w:numId="7">
    <w:abstractNumId w:val="2"/>
  </w:num>
  <w:num w:numId="8">
    <w:abstractNumId w:val="1"/>
  </w:num>
  <w:num w:numId="9">
    <w:abstractNumId w:val="16"/>
  </w:num>
  <w:num w:numId="10">
    <w:abstractNumId w:val="0"/>
  </w:num>
  <w:num w:numId="11">
    <w:abstractNumId w:val="4"/>
  </w:num>
  <w:num w:numId="12">
    <w:abstractNumId w:val="5"/>
  </w:num>
  <w:num w:numId="13">
    <w:abstractNumId w:val="11"/>
  </w:num>
  <w:num w:numId="14">
    <w:abstractNumId w:val="25"/>
  </w:num>
  <w:num w:numId="15">
    <w:abstractNumId w:val="13"/>
  </w:num>
  <w:num w:numId="16">
    <w:abstractNumId w:val="26"/>
  </w:num>
  <w:num w:numId="17">
    <w:abstractNumId w:val="18"/>
  </w:num>
  <w:num w:numId="18">
    <w:abstractNumId w:val="15"/>
  </w:num>
  <w:num w:numId="19">
    <w:abstractNumId w:val="3"/>
  </w:num>
  <w:num w:numId="20">
    <w:abstractNumId w:val="20"/>
  </w:num>
  <w:num w:numId="21">
    <w:abstractNumId w:val="14"/>
  </w:num>
  <w:num w:numId="22">
    <w:abstractNumId w:val="19"/>
  </w:num>
  <w:num w:numId="23">
    <w:abstractNumId w:val="22"/>
  </w:num>
  <w:num w:numId="24">
    <w:abstractNumId w:val="24"/>
  </w:num>
  <w:num w:numId="25">
    <w:abstractNumId w:val="27"/>
  </w:num>
  <w:num w:numId="26">
    <w:abstractNumId w:val="21"/>
  </w:num>
  <w:num w:numId="27">
    <w:abstractNumId w:val="17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ko-KR" w:vendorID="64" w:dllVersion="5" w:nlCheck="1" w:checkStyle="1"/>
  <w:activeWritingStyle w:appName="MSWord" w:lang="en-GB" w:vendorID="64" w:dllVersion="0" w:nlCheck="1" w:checkStyle="0"/>
  <w:activeWritingStyle w:appName="MSWord" w:lang="en-GB" w:vendorID="64" w:dllVersion="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7M0MTQ2tTCzMLJQ0lEKTi0uzszPAykwqwUAp0aykCwAAAA="/>
  </w:docVars>
  <w:rsids>
    <w:rsidRoot w:val="00E92983"/>
    <w:rsid w:val="000000C8"/>
    <w:rsid w:val="00002365"/>
    <w:rsid w:val="00002CA5"/>
    <w:rsid w:val="000154AA"/>
    <w:rsid w:val="00015BBF"/>
    <w:rsid w:val="00022CC3"/>
    <w:rsid w:val="00024F01"/>
    <w:rsid w:val="00027CD3"/>
    <w:rsid w:val="00037B39"/>
    <w:rsid w:val="00041874"/>
    <w:rsid w:val="00044C83"/>
    <w:rsid w:val="00052E53"/>
    <w:rsid w:val="00053916"/>
    <w:rsid w:val="00057A2B"/>
    <w:rsid w:val="000604CF"/>
    <w:rsid w:val="000714F0"/>
    <w:rsid w:val="000749DA"/>
    <w:rsid w:val="000813EC"/>
    <w:rsid w:val="00083399"/>
    <w:rsid w:val="00083C85"/>
    <w:rsid w:val="00090F63"/>
    <w:rsid w:val="00096A25"/>
    <w:rsid w:val="000A55CF"/>
    <w:rsid w:val="000A6448"/>
    <w:rsid w:val="000A7D5E"/>
    <w:rsid w:val="000B116B"/>
    <w:rsid w:val="000B7B13"/>
    <w:rsid w:val="000C48FA"/>
    <w:rsid w:val="000C6AA7"/>
    <w:rsid w:val="000D0439"/>
    <w:rsid w:val="000D1C54"/>
    <w:rsid w:val="000D2BF2"/>
    <w:rsid w:val="000D3019"/>
    <w:rsid w:val="000D4C44"/>
    <w:rsid w:val="000D56EC"/>
    <w:rsid w:val="000E390F"/>
    <w:rsid w:val="000E76CC"/>
    <w:rsid w:val="000F5767"/>
    <w:rsid w:val="000F7FEB"/>
    <w:rsid w:val="001107BB"/>
    <w:rsid w:val="00111D74"/>
    <w:rsid w:val="0011236A"/>
    <w:rsid w:val="00113C73"/>
    <w:rsid w:val="001205BC"/>
    <w:rsid w:val="001263E9"/>
    <w:rsid w:val="001307FD"/>
    <w:rsid w:val="00133420"/>
    <w:rsid w:val="0013624C"/>
    <w:rsid w:val="00142584"/>
    <w:rsid w:val="001456F1"/>
    <w:rsid w:val="001457C4"/>
    <w:rsid w:val="0015762A"/>
    <w:rsid w:val="00157852"/>
    <w:rsid w:val="00163EEF"/>
    <w:rsid w:val="00166A12"/>
    <w:rsid w:val="001752DB"/>
    <w:rsid w:val="001756D4"/>
    <w:rsid w:val="0017663C"/>
    <w:rsid w:val="00177F94"/>
    <w:rsid w:val="001802E3"/>
    <w:rsid w:val="00180A96"/>
    <w:rsid w:val="00181648"/>
    <w:rsid w:val="0018164C"/>
    <w:rsid w:val="00183BCD"/>
    <w:rsid w:val="00186D1E"/>
    <w:rsid w:val="00187527"/>
    <w:rsid w:val="00190AD2"/>
    <w:rsid w:val="001920C5"/>
    <w:rsid w:val="00192F9A"/>
    <w:rsid w:val="001931D8"/>
    <w:rsid w:val="001A32F1"/>
    <w:rsid w:val="001A451F"/>
    <w:rsid w:val="001A68D6"/>
    <w:rsid w:val="001B1157"/>
    <w:rsid w:val="001C1E67"/>
    <w:rsid w:val="001D099E"/>
    <w:rsid w:val="001E1CE1"/>
    <w:rsid w:val="001E6659"/>
    <w:rsid w:val="001E6C85"/>
    <w:rsid w:val="001E7E8F"/>
    <w:rsid w:val="001F08EC"/>
    <w:rsid w:val="001F1190"/>
    <w:rsid w:val="001F5AAE"/>
    <w:rsid w:val="00200164"/>
    <w:rsid w:val="002008B0"/>
    <w:rsid w:val="0020553A"/>
    <w:rsid w:val="002103D6"/>
    <w:rsid w:val="0021071B"/>
    <w:rsid w:val="00212F45"/>
    <w:rsid w:val="00212F49"/>
    <w:rsid w:val="00213BD8"/>
    <w:rsid w:val="00224598"/>
    <w:rsid w:val="00225216"/>
    <w:rsid w:val="00231225"/>
    <w:rsid w:val="00233457"/>
    <w:rsid w:val="0023350F"/>
    <w:rsid w:val="00236785"/>
    <w:rsid w:val="00241A77"/>
    <w:rsid w:val="00243D75"/>
    <w:rsid w:val="0024768F"/>
    <w:rsid w:val="002509F9"/>
    <w:rsid w:val="002513C4"/>
    <w:rsid w:val="002532BD"/>
    <w:rsid w:val="0025579B"/>
    <w:rsid w:val="002566EC"/>
    <w:rsid w:val="002611A8"/>
    <w:rsid w:val="00262CEC"/>
    <w:rsid w:val="00263214"/>
    <w:rsid w:val="0026538A"/>
    <w:rsid w:val="002654FB"/>
    <w:rsid w:val="00266C92"/>
    <w:rsid w:val="00272CB4"/>
    <w:rsid w:val="00275EBF"/>
    <w:rsid w:val="00287A82"/>
    <w:rsid w:val="00287D4B"/>
    <w:rsid w:val="002917FD"/>
    <w:rsid w:val="00292856"/>
    <w:rsid w:val="0029376A"/>
    <w:rsid w:val="002A36CC"/>
    <w:rsid w:val="002A6188"/>
    <w:rsid w:val="002A77E3"/>
    <w:rsid w:val="002B3F57"/>
    <w:rsid w:val="002C1652"/>
    <w:rsid w:val="002D12BF"/>
    <w:rsid w:val="002D2E20"/>
    <w:rsid w:val="002E3B1D"/>
    <w:rsid w:val="002E4C37"/>
    <w:rsid w:val="002E5421"/>
    <w:rsid w:val="002F5445"/>
    <w:rsid w:val="002F5B61"/>
    <w:rsid w:val="002F7AAE"/>
    <w:rsid w:val="00300CC8"/>
    <w:rsid w:val="00302341"/>
    <w:rsid w:val="003023BE"/>
    <w:rsid w:val="00302F7A"/>
    <w:rsid w:val="00306813"/>
    <w:rsid w:val="00310352"/>
    <w:rsid w:val="003115B7"/>
    <w:rsid w:val="00313102"/>
    <w:rsid w:val="00326DCF"/>
    <w:rsid w:val="00330ACE"/>
    <w:rsid w:val="00335B6E"/>
    <w:rsid w:val="00337AEA"/>
    <w:rsid w:val="003424B0"/>
    <w:rsid w:val="0034376D"/>
    <w:rsid w:val="0034431F"/>
    <w:rsid w:val="00351329"/>
    <w:rsid w:val="00355859"/>
    <w:rsid w:val="003577C2"/>
    <w:rsid w:val="00362BE3"/>
    <w:rsid w:val="003650C9"/>
    <w:rsid w:val="00365D09"/>
    <w:rsid w:val="003676F9"/>
    <w:rsid w:val="0037049C"/>
    <w:rsid w:val="00370C10"/>
    <w:rsid w:val="00372322"/>
    <w:rsid w:val="003724E1"/>
    <w:rsid w:val="00380187"/>
    <w:rsid w:val="003944D7"/>
    <w:rsid w:val="00397845"/>
    <w:rsid w:val="003A0CFC"/>
    <w:rsid w:val="003A3B63"/>
    <w:rsid w:val="003A4BF6"/>
    <w:rsid w:val="003A59D4"/>
    <w:rsid w:val="003A71C0"/>
    <w:rsid w:val="003B37A3"/>
    <w:rsid w:val="003B4097"/>
    <w:rsid w:val="003C0879"/>
    <w:rsid w:val="003C16BB"/>
    <w:rsid w:val="003C6D6C"/>
    <w:rsid w:val="003D6344"/>
    <w:rsid w:val="003D75BA"/>
    <w:rsid w:val="003D78F0"/>
    <w:rsid w:val="003E2B28"/>
    <w:rsid w:val="003F01ED"/>
    <w:rsid w:val="003F56FC"/>
    <w:rsid w:val="00400CC7"/>
    <w:rsid w:val="00404DDB"/>
    <w:rsid w:val="0040738F"/>
    <w:rsid w:val="00407C26"/>
    <w:rsid w:val="0041047D"/>
    <w:rsid w:val="0041049C"/>
    <w:rsid w:val="00410CE6"/>
    <w:rsid w:val="004119F1"/>
    <w:rsid w:val="004144D1"/>
    <w:rsid w:val="00422BE4"/>
    <w:rsid w:val="00425332"/>
    <w:rsid w:val="00427C40"/>
    <w:rsid w:val="00432245"/>
    <w:rsid w:val="00435E3D"/>
    <w:rsid w:val="00443776"/>
    <w:rsid w:val="004513D6"/>
    <w:rsid w:val="0045225D"/>
    <w:rsid w:val="00455A3D"/>
    <w:rsid w:val="0045752E"/>
    <w:rsid w:val="004617A0"/>
    <w:rsid w:val="0046217A"/>
    <w:rsid w:val="0046244F"/>
    <w:rsid w:val="004652F9"/>
    <w:rsid w:val="00471509"/>
    <w:rsid w:val="004732DB"/>
    <w:rsid w:val="00473CFB"/>
    <w:rsid w:val="00474B49"/>
    <w:rsid w:val="004816E3"/>
    <w:rsid w:val="00482183"/>
    <w:rsid w:val="00483757"/>
    <w:rsid w:val="00484FDA"/>
    <w:rsid w:val="00486D17"/>
    <w:rsid w:val="004912A2"/>
    <w:rsid w:val="004976FF"/>
    <w:rsid w:val="004A1E51"/>
    <w:rsid w:val="004A5A0D"/>
    <w:rsid w:val="004B1B18"/>
    <w:rsid w:val="004B33B4"/>
    <w:rsid w:val="004D08C8"/>
    <w:rsid w:val="004D1574"/>
    <w:rsid w:val="004D2F4E"/>
    <w:rsid w:val="004D6340"/>
    <w:rsid w:val="004D7883"/>
    <w:rsid w:val="004E53A1"/>
    <w:rsid w:val="004F4DAD"/>
    <w:rsid w:val="004F7A90"/>
    <w:rsid w:val="00501157"/>
    <w:rsid w:val="005022EA"/>
    <w:rsid w:val="00513CB3"/>
    <w:rsid w:val="005157BF"/>
    <w:rsid w:val="005231B7"/>
    <w:rsid w:val="005245A7"/>
    <w:rsid w:val="0052499B"/>
    <w:rsid w:val="00525E26"/>
    <w:rsid w:val="005309E9"/>
    <w:rsid w:val="00531FA7"/>
    <w:rsid w:val="005341C1"/>
    <w:rsid w:val="00534394"/>
    <w:rsid w:val="00534E7C"/>
    <w:rsid w:val="00543BA1"/>
    <w:rsid w:val="00546D29"/>
    <w:rsid w:val="00547A2B"/>
    <w:rsid w:val="00551FEC"/>
    <w:rsid w:val="0055211B"/>
    <w:rsid w:val="005528B6"/>
    <w:rsid w:val="00553084"/>
    <w:rsid w:val="00557B7D"/>
    <w:rsid w:val="00565F1C"/>
    <w:rsid w:val="00567C82"/>
    <w:rsid w:val="005768DD"/>
    <w:rsid w:val="00584EA8"/>
    <w:rsid w:val="00585F4A"/>
    <w:rsid w:val="00591720"/>
    <w:rsid w:val="00591FA4"/>
    <w:rsid w:val="00593CD0"/>
    <w:rsid w:val="005A4E06"/>
    <w:rsid w:val="005B1181"/>
    <w:rsid w:val="005B25EC"/>
    <w:rsid w:val="005B489B"/>
    <w:rsid w:val="005B5ACA"/>
    <w:rsid w:val="005C65AD"/>
    <w:rsid w:val="005D06C8"/>
    <w:rsid w:val="005D09F1"/>
    <w:rsid w:val="005D0BFF"/>
    <w:rsid w:val="005D3F9A"/>
    <w:rsid w:val="005D4480"/>
    <w:rsid w:val="005D5F9A"/>
    <w:rsid w:val="005F0BD7"/>
    <w:rsid w:val="005F367F"/>
    <w:rsid w:val="005F4F32"/>
    <w:rsid w:val="00606FF9"/>
    <w:rsid w:val="00607EB2"/>
    <w:rsid w:val="00615A53"/>
    <w:rsid w:val="00624141"/>
    <w:rsid w:val="00631AC7"/>
    <w:rsid w:val="00633025"/>
    <w:rsid w:val="00633053"/>
    <w:rsid w:val="00633ED3"/>
    <w:rsid w:val="00634632"/>
    <w:rsid w:val="006379C7"/>
    <w:rsid w:val="00637A8D"/>
    <w:rsid w:val="00641331"/>
    <w:rsid w:val="00643726"/>
    <w:rsid w:val="00644A2E"/>
    <w:rsid w:val="006517BC"/>
    <w:rsid w:val="00651A2B"/>
    <w:rsid w:val="006523FF"/>
    <w:rsid w:val="00656F90"/>
    <w:rsid w:val="006607F7"/>
    <w:rsid w:val="00661296"/>
    <w:rsid w:val="006612CE"/>
    <w:rsid w:val="00664506"/>
    <w:rsid w:val="00667128"/>
    <w:rsid w:val="006706CD"/>
    <w:rsid w:val="00671020"/>
    <w:rsid w:val="006723D2"/>
    <w:rsid w:val="00675D7A"/>
    <w:rsid w:val="00681CFA"/>
    <w:rsid w:val="006873ED"/>
    <w:rsid w:val="00687477"/>
    <w:rsid w:val="006956DA"/>
    <w:rsid w:val="00696175"/>
    <w:rsid w:val="006966D0"/>
    <w:rsid w:val="00697DA9"/>
    <w:rsid w:val="006A146A"/>
    <w:rsid w:val="006B12C0"/>
    <w:rsid w:val="006C14C8"/>
    <w:rsid w:val="006C5C4E"/>
    <w:rsid w:val="006D3071"/>
    <w:rsid w:val="006E59D3"/>
    <w:rsid w:val="006F66CF"/>
    <w:rsid w:val="00701527"/>
    <w:rsid w:val="00706126"/>
    <w:rsid w:val="007073F6"/>
    <w:rsid w:val="00713E1E"/>
    <w:rsid w:val="007216EA"/>
    <w:rsid w:val="007263FE"/>
    <w:rsid w:val="00726A52"/>
    <w:rsid w:val="007337F8"/>
    <w:rsid w:val="00735D69"/>
    <w:rsid w:val="00741895"/>
    <w:rsid w:val="00741C0F"/>
    <w:rsid w:val="00741F32"/>
    <w:rsid w:val="00743690"/>
    <w:rsid w:val="00744090"/>
    <w:rsid w:val="00752B87"/>
    <w:rsid w:val="0076011A"/>
    <w:rsid w:val="00762F6D"/>
    <w:rsid w:val="00765343"/>
    <w:rsid w:val="007709C0"/>
    <w:rsid w:val="0077125D"/>
    <w:rsid w:val="00771B28"/>
    <w:rsid w:val="00775736"/>
    <w:rsid w:val="007770B4"/>
    <w:rsid w:val="007819C3"/>
    <w:rsid w:val="00782E1D"/>
    <w:rsid w:val="00784258"/>
    <w:rsid w:val="00786567"/>
    <w:rsid w:val="007909B6"/>
    <w:rsid w:val="00790B04"/>
    <w:rsid w:val="00792F1E"/>
    <w:rsid w:val="0079779F"/>
    <w:rsid w:val="007B29C4"/>
    <w:rsid w:val="007B63E7"/>
    <w:rsid w:val="007B680F"/>
    <w:rsid w:val="007C0496"/>
    <w:rsid w:val="007C0A38"/>
    <w:rsid w:val="007C2840"/>
    <w:rsid w:val="007E2C14"/>
    <w:rsid w:val="00800E07"/>
    <w:rsid w:val="0080272F"/>
    <w:rsid w:val="0080341B"/>
    <w:rsid w:val="008041AE"/>
    <w:rsid w:val="0081512F"/>
    <w:rsid w:val="00816AB3"/>
    <w:rsid w:val="00821582"/>
    <w:rsid w:val="00837054"/>
    <w:rsid w:val="00841676"/>
    <w:rsid w:val="008470F8"/>
    <w:rsid w:val="00853C1B"/>
    <w:rsid w:val="00860401"/>
    <w:rsid w:val="00861EA4"/>
    <w:rsid w:val="00880AC1"/>
    <w:rsid w:val="0088280B"/>
    <w:rsid w:val="00894DFB"/>
    <w:rsid w:val="008A498B"/>
    <w:rsid w:val="008B0678"/>
    <w:rsid w:val="008B0F48"/>
    <w:rsid w:val="008B5C0D"/>
    <w:rsid w:val="008C64A1"/>
    <w:rsid w:val="008D3C6A"/>
    <w:rsid w:val="008D3E79"/>
    <w:rsid w:val="008D47EA"/>
    <w:rsid w:val="008E1E7F"/>
    <w:rsid w:val="008E61F2"/>
    <w:rsid w:val="008E648C"/>
    <w:rsid w:val="008F2D64"/>
    <w:rsid w:val="008F407B"/>
    <w:rsid w:val="008F75ED"/>
    <w:rsid w:val="009007EC"/>
    <w:rsid w:val="0090093F"/>
    <w:rsid w:val="00903782"/>
    <w:rsid w:val="0090620E"/>
    <w:rsid w:val="00906D58"/>
    <w:rsid w:val="00911B7B"/>
    <w:rsid w:val="00916B76"/>
    <w:rsid w:val="00917FF8"/>
    <w:rsid w:val="00920105"/>
    <w:rsid w:val="00925DAF"/>
    <w:rsid w:val="0093112D"/>
    <w:rsid w:val="009351D3"/>
    <w:rsid w:val="009360E3"/>
    <w:rsid w:val="00936FEC"/>
    <w:rsid w:val="00940193"/>
    <w:rsid w:val="009409A1"/>
    <w:rsid w:val="00944D56"/>
    <w:rsid w:val="00945822"/>
    <w:rsid w:val="009478C5"/>
    <w:rsid w:val="00951516"/>
    <w:rsid w:val="009519B2"/>
    <w:rsid w:val="00953C61"/>
    <w:rsid w:val="00957D9F"/>
    <w:rsid w:val="00962442"/>
    <w:rsid w:val="009638CE"/>
    <w:rsid w:val="00966064"/>
    <w:rsid w:val="00967A0D"/>
    <w:rsid w:val="0097053F"/>
    <w:rsid w:val="00973843"/>
    <w:rsid w:val="009742CA"/>
    <w:rsid w:val="009757BA"/>
    <w:rsid w:val="009800A4"/>
    <w:rsid w:val="00980D98"/>
    <w:rsid w:val="009864D9"/>
    <w:rsid w:val="009A1512"/>
    <w:rsid w:val="009A5631"/>
    <w:rsid w:val="009A5C5D"/>
    <w:rsid w:val="009C0523"/>
    <w:rsid w:val="009C0FD5"/>
    <w:rsid w:val="009C1BBD"/>
    <w:rsid w:val="009C7DC2"/>
    <w:rsid w:val="009D3D5C"/>
    <w:rsid w:val="009D73CF"/>
    <w:rsid w:val="009D7832"/>
    <w:rsid w:val="009E1D2F"/>
    <w:rsid w:val="009E60A3"/>
    <w:rsid w:val="009E6CEB"/>
    <w:rsid w:val="009F24EE"/>
    <w:rsid w:val="00A051EE"/>
    <w:rsid w:val="00A05A31"/>
    <w:rsid w:val="00A10226"/>
    <w:rsid w:val="00A16868"/>
    <w:rsid w:val="00A2319C"/>
    <w:rsid w:val="00A3077C"/>
    <w:rsid w:val="00A356B6"/>
    <w:rsid w:val="00A3614C"/>
    <w:rsid w:val="00A440BD"/>
    <w:rsid w:val="00A45EC8"/>
    <w:rsid w:val="00A46344"/>
    <w:rsid w:val="00A46ABD"/>
    <w:rsid w:val="00A52910"/>
    <w:rsid w:val="00A563E6"/>
    <w:rsid w:val="00A60DA8"/>
    <w:rsid w:val="00A63A8D"/>
    <w:rsid w:val="00A64B99"/>
    <w:rsid w:val="00A65A17"/>
    <w:rsid w:val="00A70A13"/>
    <w:rsid w:val="00A7243C"/>
    <w:rsid w:val="00A82DAE"/>
    <w:rsid w:val="00A8598A"/>
    <w:rsid w:val="00A902C6"/>
    <w:rsid w:val="00A91EA7"/>
    <w:rsid w:val="00A94D18"/>
    <w:rsid w:val="00AA084A"/>
    <w:rsid w:val="00AB6DD1"/>
    <w:rsid w:val="00AC081B"/>
    <w:rsid w:val="00AC37E5"/>
    <w:rsid w:val="00AD5817"/>
    <w:rsid w:val="00AE1B08"/>
    <w:rsid w:val="00AE6825"/>
    <w:rsid w:val="00AE68B2"/>
    <w:rsid w:val="00AE7FF8"/>
    <w:rsid w:val="00AF1C0E"/>
    <w:rsid w:val="00AF3CD0"/>
    <w:rsid w:val="00AF5E08"/>
    <w:rsid w:val="00AF644D"/>
    <w:rsid w:val="00B04E0A"/>
    <w:rsid w:val="00B052F1"/>
    <w:rsid w:val="00B15469"/>
    <w:rsid w:val="00B167B6"/>
    <w:rsid w:val="00B23C19"/>
    <w:rsid w:val="00B307C8"/>
    <w:rsid w:val="00B32DF7"/>
    <w:rsid w:val="00B41EAE"/>
    <w:rsid w:val="00B423E3"/>
    <w:rsid w:val="00B451D4"/>
    <w:rsid w:val="00B45E21"/>
    <w:rsid w:val="00B47717"/>
    <w:rsid w:val="00B522A4"/>
    <w:rsid w:val="00B532B7"/>
    <w:rsid w:val="00B56A28"/>
    <w:rsid w:val="00B61463"/>
    <w:rsid w:val="00B62282"/>
    <w:rsid w:val="00B63692"/>
    <w:rsid w:val="00B66C4A"/>
    <w:rsid w:val="00B72C41"/>
    <w:rsid w:val="00B7375D"/>
    <w:rsid w:val="00B7521E"/>
    <w:rsid w:val="00B75956"/>
    <w:rsid w:val="00B90B22"/>
    <w:rsid w:val="00B94149"/>
    <w:rsid w:val="00B962F0"/>
    <w:rsid w:val="00BA0B10"/>
    <w:rsid w:val="00BA404B"/>
    <w:rsid w:val="00BA4E07"/>
    <w:rsid w:val="00BA7062"/>
    <w:rsid w:val="00BA7930"/>
    <w:rsid w:val="00BB4123"/>
    <w:rsid w:val="00BB7EC9"/>
    <w:rsid w:val="00BC4BAC"/>
    <w:rsid w:val="00BE72C4"/>
    <w:rsid w:val="00BF13BD"/>
    <w:rsid w:val="00BF2F5C"/>
    <w:rsid w:val="00BF340A"/>
    <w:rsid w:val="00BF44B1"/>
    <w:rsid w:val="00BF6B70"/>
    <w:rsid w:val="00BF7411"/>
    <w:rsid w:val="00C023EF"/>
    <w:rsid w:val="00C05B12"/>
    <w:rsid w:val="00C10A7B"/>
    <w:rsid w:val="00C11222"/>
    <w:rsid w:val="00C12968"/>
    <w:rsid w:val="00C33179"/>
    <w:rsid w:val="00C33D7C"/>
    <w:rsid w:val="00C348F5"/>
    <w:rsid w:val="00C3730B"/>
    <w:rsid w:val="00C46F0A"/>
    <w:rsid w:val="00C53E61"/>
    <w:rsid w:val="00C553BB"/>
    <w:rsid w:val="00C66348"/>
    <w:rsid w:val="00C7119F"/>
    <w:rsid w:val="00C753AF"/>
    <w:rsid w:val="00C76A4A"/>
    <w:rsid w:val="00C8392C"/>
    <w:rsid w:val="00C91899"/>
    <w:rsid w:val="00CA35F8"/>
    <w:rsid w:val="00CA3A2E"/>
    <w:rsid w:val="00CA54EF"/>
    <w:rsid w:val="00CA6C79"/>
    <w:rsid w:val="00CA759A"/>
    <w:rsid w:val="00CC3308"/>
    <w:rsid w:val="00CC7411"/>
    <w:rsid w:val="00CD3272"/>
    <w:rsid w:val="00CD6FE8"/>
    <w:rsid w:val="00CE2DE1"/>
    <w:rsid w:val="00CE4D3D"/>
    <w:rsid w:val="00CF0C74"/>
    <w:rsid w:val="00CF1E89"/>
    <w:rsid w:val="00CF5DD8"/>
    <w:rsid w:val="00CF773D"/>
    <w:rsid w:val="00D0080D"/>
    <w:rsid w:val="00D064CC"/>
    <w:rsid w:val="00D10453"/>
    <w:rsid w:val="00D11184"/>
    <w:rsid w:val="00D13CA6"/>
    <w:rsid w:val="00D17DC0"/>
    <w:rsid w:val="00D30546"/>
    <w:rsid w:val="00D35A79"/>
    <w:rsid w:val="00D36294"/>
    <w:rsid w:val="00D363E2"/>
    <w:rsid w:val="00D41627"/>
    <w:rsid w:val="00D431E1"/>
    <w:rsid w:val="00D45391"/>
    <w:rsid w:val="00D47B51"/>
    <w:rsid w:val="00D636EB"/>
    <w:rsid w:val="00D65619"/>
    <w:rsid w:val="00D66857"/>
    <w:rsid w:val="00D75057"/>
    <w:rsid w:val="00D808A8"/>
    <w:rsid w:val="00D83726"/>
    <w:rsid w:val="00D8720E"/>
    <w:rsid w:val="00D931D1"/>
    <w:rsid w:val="00D9671F"/>
    <w:rsid w:val="00DA05A4"/>
    <w:rsid w:val="00DA0790"/>
    <w:rsid w:val="00DA0A03"/>
    <w:rsid w:val="00DA0A84"/>
    <w:rsid w:val="00DA1DC6"/>
    <w:rsid w:val="00DB1D00"/>
    <w:rsid w:val="00DB5CA8"/>
    <w:rsid w:val="00DC0CFE"/>
    <w:rsid w:val="00DC5063"/>
    <w:rsid w:val="00DC6C6D"/>
    <w:rsid w:val="00DD2558"/>
    <w:rsid w:val="00DD35FD"/>
    <w:rsid w:val="00DD3611"/>
    <w:rsid w:val="00DD3945"/>
    <w:rsid w:val="00DD7C1C"/>
    <w:rsid w:val="00DE4AB8"/>
    <w:rsid w:val="00DE624B"/>
    <w:rsid w:val="00DF5ACD"/>
    <w:rsid w:val="00DF7D08"/>
    <w:rsid w:val="00E0283C"/>
    <w:rsid w:val="00E03CA3"/>
    <w:rsid w:val="00E03F01"/>
    <w:rsid w:val="00E115C5"/>
    <w:rsid w:val="00E14AE0"/>
    <w:rsid w:val="00E16026"/>
    <w:rsid w:val="00E212DF"/>
    <w:rsid w:val="00E21439"/>
    <w:rsid w:val="00E23148"/>
    <w:rsid w:val="00E2454B"/>
    <w:rsid w:val="00E24B74"/>
    <w:rsid w:val="00E26516"/>
    <w:rsid w:val="00E2789C"/>
    <w:rsid w:val="00E30B47"/>
    <w:rsid w:val="00E312AD"/>
    <w:rsid w:val="00E349AE"/>
    <w:rsid w:val="00E34D15"/>
    <w:rsid w:val="00E376E7"/>
    <w:rsid w:val="00E50518"/>
    <w:rsid w:val="00E5054D"/>
    <w:rsid w:val="00E549F9"/>
    <w:rsid w:val="00E624DC"/>
    <w:rsid w:val="00E65D67"/>
    <w:rsid w:val="00E71F26"/>
    <w:rsid w:val="00E72D9F"/>
    <w:rsid w:val="00E75EC6"/>
    <w:rsid w:val="00E83BFF"/>
    <w:rsid w:val="00E84C45"/>
    <w:rsid w:val="00E85EA7"/>
    <w:rsid w:val="00E90CCD"/>
    <w:rsid w:val="00E90E26"/>
    <w:rsid w:val="00E9218A"/>
    <w:rsid w:val="00E92983"/>
    <w:rsid w:val="00E92C8A"/>
    <w:rsid w:val="00EA3C88"/>
    <w:rsid w:val="00EA3DED"/>
    <w:rsid w:val="00EA52E0"/>
    <w:rsid w:val="00EB23E9"/>
    <w:rsid w:val="00EB7A8A"/>
    <w:rsid w:val="00EC315C"/>
    <w:rsid w:val="00EC77AE"/>
    <w:rsid w:val="00ED3B53"/>
    <w:rsid w:val="00EE16BA"/>
    <w:rsid w:val="00EE1AA9"/>
    <w:rsid w:val="00EE3958"/>
    <w:rsid w:val="00EE3F23"/>
    <w:rsid w:val="00EE5AE1"/>
    <w:rsid w:val="00EE6A8E"/>
    <w:rsid w:val="00EE716D"/>
    <w:rsid w:val="00EF31B2"/>
    <w:rsid w:val="00EF5520"/>
    <w:rsid w:val="00EF5A13"/>
    <w:rsid w:val="00EF7DF9"/>
    <w:rsid w:val="00F02102"/>
    <w:rsid w:val="00F0416E"/>
    <w:rsid w:val="00F041FB"/>
    <w:rsid w:val="00F14D49"/>
    <w:rsid w:val="00F16E0A"/>
    <w:rsid w:val="00F21978"/>
    <w:rsid w:val="00F22149"/>
    <w:rsid w:val="00F2231E"/>
    <w:rsid w:val="00F22A29"/>
    <w:rsid w:val="00F22CD4"/>
    <w:rsid w:val="00F268D5"/>
    <w:rsid w:val="00F35E2C"/>
    <w:rsid w:val="00F3717E"/>
    <w:rsid w:val="00F4252F"/>
    <w:rsid w:val="00F45397"/>
    <w:rsid w:val="00F4785C"/>
    <w:rsid w:val="00F47F67"/>
    <w:rsid w:val="00F5062E"/>
    <w:rsid w:val="00F5163B"/>
    <w:rsid w:val="00F54253"/>
    <w:rsid w:val="00F5699A"/>
    <w:rsid w:val="00F57296"/>
    <w:rsid w:val="00F609DE"/>
    <w:rsid w:val="00F63153"/>
    <w:rsid w:val="00F638F5"/>
    <w:rsid w:val="00F66434"/>
    <w:rsid w:val="00F66B03"/>
    <w:rsid w:val="00F66BA9"/>
    <w:rsid w:val="00F75E77"/>
    <w:rsid w:val="00F845D3"/>
    <w:rsid w:val="00F8739F"/>
    <w:rsid w:val="00F9148F"/>
    <w:rsid w:val="00F953B7"/>
    <w:rsid w:val="00F97EF8"/>
    <w:rsid w:val="00FA038B"/>
    <w:rsid w:val="00FA5D4E"/>
    <w:rsid w:val="00FB0890"/>
    <w:rsid w:val="00FB0F47"/>
    <w:rsid w:val="00FB0F9D"/>
    <w:rsid w:val="00FB3465"/>
    <w:rsid w:val="00FC17E3"/>
    <w:rsid w:val="00FC7738"/>
    <w:rsid w:val="00FC77DE"/>
    <w:rsid w:val="00FC7BE5"/>
    <w:rsid w:val="00FD314A"/>
    <w:rsid w:val="00FE0B3D"/>
    <w:rsid w:val="00FE170C"/>
    <w:rsid w:val="00FE4F28"/>
    <w:rsid w:val="00FF0E9B"/>
    <w:rsid w:val="00FF30FB"/>
    <w:rsid w:val="00F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5B6D0"/>
  <w15:docId w15:val="{6C6B8C2B-6E94-44BC-90E1-72EA1440D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B72C4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72C41"/>
    <w:pPr>
      <w:keepNext/>
      <w:spacing w:after="200" w:line="276" w:lineRule="auto"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B72C41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B72C41"/>
    <w:rPr>
      <w:rFonts w:asciiTheme="majorHAnsi" w:eastAsiaTheme="majorEastAsia" w:hAnsiTheme="majorHAnsi" w:cstheme="majorBidi"/>
    </w:rPr>
  </w:style>
  <w:style w:type="character" w:styleId="a3">
    <w:name w:val="line number"/>
    <w:basedOn w:val="a0"/>
    <w:uiPriority w:val="99"/>
    <w:semiHidden/>
    <w:unhideWhenUsed/>
    <w:rsid w:val="00B72C41"/>
  </w:style>
  <w:style w:type="paragraph" w:styleId="a4">
    <w:name w:val="List Paragraph"/>
    <w:basedOn w:val="a"/>
    <w:uiPriority w:val="34"/>
    <w:qFormat/>
    <w:rsid w:val="00B72C41"/>
    <w:pPr>
      <w:spacing w:after="200" w:line="276" w:lineRule="auto"/>
      <w:ind w:leftChars="400" w:left="800"/>
    </w:pPr>
  </w:style>
  <w:style w:type="character" w:customStyle="1" w:styleId="apple-converted-space">
    <w:name w:val="apple-converted-space"/>
    <w:basedOn w:val="a0"/>
    <w:rsid w:val="00B72C41"/>
  </w:style>
  <w:style w:type="paragraph" w:customStyle="1" w:styleId="EndNoteBibliographyTitle">
    <w:name w:val="EndNote Bibliography Title"/>
    <w:basedOn w:val="a"/>
    <w:link w:val="EndNoteBibliographyTitleChar"/>
    <w:rsid w:val="00B72C41"/>
    <w:pPr>
      <w:spacing w:after="0" w:line="276" w:lineRule="auto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72C41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B72C41"/>
    <w:pPr>
      <w:spacing w:after="200"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B72C41"/>
    <w:rPr>
      <w:rFonts w:ascii="맑은 고딕" w:eastAsia="맑은 고딕" w:hAnsi="맑은 고딕"/>
      <w:noProof/>
    </w:rPr>
  </w:style>
  <w:style w:type="character" w:styleId="a5">
    <w:name w:val="Hyperlink"/>
    <w:basedOn w:val="a0"/>
    <w:uiPriority w:val="99"/>
    <w:unhideWhenUsed/>
    <w:rsid w:val="00B72C41"/>
    <w:rPr>
      <w:color w:val="0563C1" w:themeColor="hyperlink"/>
      <w:u w:val="single"/>
    </w:rPr>
  </w:style>
  <w:style w:type="paragraph" w:styleId="a6">
    <w:name w:val="Balloon Text"/>
    <w:basedOn w:val="a"/>
    <w:link w:val="Char"/>
    <w:uiPriority w:val="99"/>
    <w:semiHidden/>
    <w:unhideWhenUsed/>
    <w:rsid w:val="00B72C4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B72C41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Placeholder Text"/>
    <w:basedOn w:val="a0"/>
    <w:uiPriority w:val="99"/>
    <w:semiHidden/>
    <w:rsid w:val="00B72C41"/>
    <w:rPr>
      <w:color w:val="808080"/>
    </w:rPr>
  </w:style>
  <w:style w:type="paragraph" w:styleId="a8">
    <w:name w:val="header"/>
    <w:basedOn w:val="a"/>
    <w:link w:val="Char0"/>
    <w:uiPriority w:val="99"/>
    <w:unhideWhenUsed/>
    <w:rsid w:val="00B72C41"/>
    <w:pPr>
      <w:tabs>
        <w:tab w:val="center" w:pos="4513"/>
        <w:tab w:val="right" w:pos="9026"/>
      </w:tabs>
      <w:snapToGrid w:val="0"/>
      <w:spacing w:after="200" w:line="276" w:lineRule="auto"/>
    </w:pPr>
  </w:style>
  <w:style w:type="character" w:customStyle="1" w:styleId="Char0">
    <w:name w:val="머리글 Char"/>
    <w:basedOn w:val="a0"/>
    <w:link w:val="a8"/>
    <w:uiPriority w:val="99"/>
    <w:rsid w:val="00B72C41"/>
  </w:style>
  <w:style w:type="paragraph" w:styleId="a9">
    <w:name w:val="footer"/>
    <w:basedOn w:val="a"/>
    <w:link w:val="Char1"/>
    <w:uiPriority w:val="99"/>
    <w:unhideWhenUsed/>
    <w:rsid w:val="00B72C41"/>
    <w:pPr>
      <w:tabs>
        <w:tab w:val="center" w:pos="4513"/>
        <w:tab w:val="right" w:pos="9026"/>
      </w:tabs>
      <w:snapToGrid w:val="0"/>
      <w:spacing w:after="200" w:line="276" w:lineRule="auto"/>
    </w:pPr>
  </w:style>
  <w:style w:type="character" w:customStyle="1" w:styleId="Char1">
    <w:name w:val="바닥글 Char"/>
    <w:basedOn w:val="a0"/>
    <w:link w:val="a9"/>
    <w:uiPriority w:val="99"/>
    <w:rsid w:val="00B72C41"/>
  </w:style>
  <w:style w:type="table" w:styleId="aa">
    <w:name w:val="Table Grid"/>
    <w:basedOn w:val="a1"/>
    <w:uiPriority w:val="59"/>
    <w:rsid w:val="00B72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ldetailsdisplayval">
    <w:name w:val="exldetailsdisplayval"/>
    <w:basedOn w:val="a0"/>
    <w:rsid w:val="00B72C41"/>
  </w:style>
  <w:style w:type="paragraph" w:customStyle="1" w:styleId="ab">
    <w:name w:val="바탕글"/>
    <w:basedOn w:val="a"/>
    <w:rsid w:val="00B72C41"/>
    <w:pPr>
      <w:shd w:val="clear" w:color="auto" w:fill="FFFFFF"/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c">
    <w:name w:val="annotation reference"/>
    <w:basedOn w:val="a0"/>
    <w:uiPriority w:val="99"/>
    <w:semiHidden/>
    <w:unhideWhenUsed/>
    <w:rsid w:val="00B72C41"/>
    <w:rPr>
      <w:sz w:val="18"/>
      <w:szCs w:val="18"/>
    </w:rPr>
  </w:style>
  <w:style w:type="paragraph" w:styleId="ad">
    <w:name w:val="annotation text"/>
    <w:basedOn w:val="a"/>
    <w:link w:val="Char2"/>
    <w:uiPriority w:val="99"/>
    <w:unhideWhenUsed/>
    <w:rsid w:val="00B72C41"/>
    <w:pPr>
      <w:spacing w:after="200" w:line="276" w:lineRule="auto"/>
      <w:jc w:val="left"/>
    </w:pPr>
  </w:style>
  <w:style w:type="character" w:customStyle="1" w:styleId="Char2">
    <w:name w:val="메모 텍스트 Char"/>
    <w:basedOn w:val="a0"/>
    <w:link w:val="ad"/>
    <w:uiPriority w:val="99"/>
    <w:rsid w:val="00B72C41"/>
  </w:style>
  <w:style w:type="paragraph" w:styleId="ae">
    <w:name w:val="annotation subject"/>
    <w:basedOn w:val="ad"/>
    <w:next w:val="ad"/>
    <w:link w:val="Char3"/>
    <w:uiPriority w:val="99"/>
    <w:semiHidden/>
    <w:unhideWhenUsed/>
    <w:rsid w:val="00B72C41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B72C41"/>
    <w:rPr>
      <w:b/>
      <w:bCs/>
    </w:rPr>
  </w:style>
  <w:style w:type="character" w:styleId="af">
    <w:name w:val="Emphasis"/>
    <w:basedOn w:val="a0"/>
    <w:uiPriority w:val="20"/>
    <w:qFormat/>
    <w:rsid w:val="00B72C41"/>
    <w:rPr>
      <w:i/>
      <w:iCs/>
    </w:rPr>
  </w:style>
  <w:style w:type="paragraph" w:styleId="af0">
    <w:name w:val="Document Map"/>
    <w:basedOn w:val="a"/>
    <w:link w:val="Char4"/>
    <w:uiPriority w:val="99"/>
    <w:semiHidden/>
    <w:unhideWhenUsed/>
    <w:rsid w:val="00B72C41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Char4">
    <w:name w:val="문서 구조 Char"/>
    <w:basedOn w:val="a0"/>
    <w:link w:val="af0"/>
    <w:uiPriority w:val="99"/>
    <w:semiHidden/>
    <w:rsid w:val="00B72C41"/>
    <w:rPr>
      <w:rFonts w:ascii="Lucida Grande" w:hAnsi="Lucida Grande" w:cs="Lucida Grande"/>
      <w:sz w:val="24"/>
      <w:szCs w:val="24"/>
    </w:rPr>
  </w:style>
  <w:style w:type="paragraph" w:styleId="af1">
    <w:name w:val="Revision"/>
    <w:hidden/>
    <w:uiPriority w:val="99"/>
    <w:semiHidden/>
    <w:rsid w:val="00B72C41"/>
    <w:pPr>
      <w:spacing w:after="0" w:line="240" w:lineRule="auto"/>
      <w:jc w:val="left"/>
    </w:pPr>
  </w:style>
  <w:style w:type="paragraph" w:styleId="af2">
    <w:name w:val="footnote text"/>
    <w:basedOn w:val="a"/>
    <w:link w:val="Char5"/>
    <w:uiPriority w:val="99"/>
    <w:semiHidden/>
    <w:unhideWhenUsed/>
    <w:rsid w:val="00B72C41"/>
    <w:pPr>
      <w:snapToGrid w:val="0"/>
      <w:spacing w:after="200" w:line="276" w:lineRule="auto"/>
      <w:jc w:val="left"/>
    </w:pPr>
  </w:style>
  <w:style w:type="character" w:customStyle="1" w:styleId="Char5">
    <w:name w:val="각주 텍스트 Char"/>
    <w:basedOn w:val="a0"/>
    <w:link w:val="af2"/>
    <w:uiPriority w:val="99"/>
    <w:semiHidden/>
    <w:rsid w:val="00B72C41"/>
  </w:style>
  <w:style w:type="character" w:styleId="af3">
    <w:name w:val="footnote reference"/>
    <w:basedOn w:val="a0"/>
    <w:uiPriority w:val="99"/>
    <w:semiHidden/>
    <w:unhideWhenUsed/>
    <w:rsid w:val="00B72C41"/>
    <w:rPr>
      <w:vertAlign w:val="superscript"/>
    </w:rPr>
  </w:style>
  <w:style w:type="paragraph" w:styleId="af4">
    <w:name w:val="Normal (Web)"/>
    <w:basedOn w:val="a"/>
    <w:uiPriority w:val="99"/>
    <w:semiHidden/>
    <w:unhideWhenUsed/>
    <w:rsid w:val="00B72C4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customStyle="1" w:styleId="41">
    <w:name w:val="일반 표 41"/>
    <w:basedOn w:val="a1"/>
    <w:uiPriority w:val="44"/>
    <w:rsid w:val="00B72C4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10">
    <w:name w:val="멘션1"/>
    <w:basedOn w:val="a0"/>
    <w:uiPriority w:val="99"/>
    <w:semiHidden/>
    <w:unhideWhenUsed/>
    <w:rsid w:val="00B72C41"/>
    <w:rPr>
      <w:color w:val="2B579A"/>
      <w:shd w:val="clear" w:color="auto" w:fill="E6E6E6"/>
    </w:rPr>
  </w:style>
  <w:style w:type="character" w:customStyle="1" w:styleId="11">
    <w:name w:val="확인되지 않은 멘션1"/>
    <w:basedOn w:val="a0"/>
    <w:uiPriority w:val="99"/>
    <w:semiHidden/>
    <w:unhideWhenUsed/>
    <w:rsid w:val="00B72C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80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ong</dc:creator>
  <cp:keywords/>
  <dc:description/>
  <cp:lastModifiedBy>Hong Je-Woo</cp:lastModifiedBy>
  <cp:revision>628</cp:revision>
  <cp:lastPrinted>2018-08-14T13:11:00Z</cp:lastPrinted>
  <dcterms:created xsi:type="dcterms:W3CDTF">2018-03-06T02:07:00Z</dcterms:created>
  <dcterms:modified xsi:type="dcterms:W3CDTF">2018-09-27T08:36:00Z</dcterms:modified>
</cp:coreProperties>
</file>